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351F" w:rsidRDefault="00D42FEE" w:rsidP="003C5692">
      <w:pPr>
        <w:jc w:val="both"/>
        <w:rPr>
          <w:lang w:val="es-ES"/>
        </w:rPr>
      </w:pPr>
      <w:r>
        <w:rPr>
          <w:lang w:val="es-ES"/>
        </w:rPr>
        <w:t>Soluci</w:t>
      </w:r>
      <w:r>
        <w:rPr>
          <w:lang w:val="es-ES"/>
        </w:rPr>
        <w:t>ó</w:t>
      </w:r>
      <w:r>
        <w:rPr>
          <w:lang w:val="es-ES"/>
        </w:rPr>
        <w:t>n algor</w:t>
      </w:r>
      <w:r>
        <w:rPr>
          <w:lang w:val="es-ES"/>
        </w:rPr>
        <w:t>í</w:t>
      </w:r>
      <w:r>
        <w:rPr>
          <w:lang w:val="es-ES"/>
        </w:rPr>
        <w:t>tmica para el problema de ruteo de veh</w:t>
      </w:r>
      <w:r>
        <w:rPr>
          <w:lang w:val="es-ES"/>
        </w:rPr>
        <w:t>í</w:t>
      </w:r>
      <w:r>
        <w:rPr>
          <w:lang w:val="es-ES"/>
        </w:rPr>
        <w:t xml:space="preserve">culos </w:t>
      </w:r>
    </w:p>
    <w:p w:rsidR="00D42FEE" w:rsidRDefault="00D42FEE" w:rsidP="003C5692">
      <w:pPr>
        <w:jc w:val="both"/>
        <w:rPr>
          <w:lang w:val="es-ES"/>
        </w:rPr>
      </w:pPr>
    </w:p>
    <w:p w:rsidR="00D42FEE" w:rsidRDefault="00D42FEE" w:rsidP="003C5692">
      <w:pPr>
        <w:pStyle w:val="Puesto"/>
        <w:jc w:val="both"/>
        <w:rPr>
          <w:lang w:val="es-ES"/>
        </w:rPr>
      </w:pPr>
      <w:r>
        <w:rPr>
          <w:lang w:val="es-ES"/>
        </w:rPr>
        <w:t>Descripción del software</w:t>
      </w:r>
    </w:p>
    <w:p w:rsidR="00D42FEE" w:rsidRDefault="00D42FEE" w:rsidP="003C5692">
      <w:pPr>
        <w:jc w:val="both"/>
        <w:rPr>
          <w:lang w:val="es-ES"/>
        </w:rPr>
      </w:pPr>
      <w:r>
        <w:rPr>
          <w:lang w:val="es-ES"/>
        </w:rPr>
        <w:t xml:space="preserve">La </w:t>
      </w:r>
      <w:r w:rsidR="008B7D4A">
        <w:rPr>
          <w:lang w:val="es-ES"/>
        </w:rPr>
        <w:t>descripci</w:t>
      </w:r>
      <w:r w:rsidR="008B7D4A">
        <w:rPr>
          <w:lang w:val="es-ES"/>
        </w:rPr>
        <w:t>ó</w:t>
      </w:r>
      <w:r w:rsidR="008B7D4A">
        <w:rPr>
          <w:lang w:val="es-ES"/>
        </w:rPr>
        <w:t>n</w:t>
      </w:r>
      <w:r>
        <w:rPr>
          <w:lang w:val="es-ES"/>
        </w:rPr>
        <w:t xml:space="preserve"> del software que se presenta a </w:t>
      </w:r>
      <w:r w:rsidR="008B7D4A">
        <w:rPr>
          <w:lang w:val="es-ES"/>
        </w:rPr>
        <w:t>continuaci</w:t>
      </w:r>
      <w:r w:rsidR="008B7D4A">
        <w:rPr>
          <w:lang w:val="es-ES"/>
        </w:rPr>
        <w:t>ó</w:t>
      </w:r>
      <w:r w:rsidR="008B7D4A">
        <w:rPr>
          <w:lang w:val="es-ES"/>
        </w:rPr>
        <w:t>n sirve de gu</w:t>
      </w:r>
      <w:r w:rsidR="008B7D4A">
        <w:rPr>
          <w:lang w:val="es-ES"/>
        </w:rPr>
        <w:t>í</w:t>
      </w:r>
      <w:r w:rsidR="008B7D4A">
        <w:rPr>
          <w:lang w:val="es-ES"/>
        </w:rPr>
        <w:t xml:space="preserve">a para entender su funcionamiento. </w:t>
      </w:r>
    </w:p>
    <w:p w:rsidR="008B7D4A" w:rsidRDefault="008B7D4A" w:rsidP="003C5692">
      <w:pPr>
        <w:jc w:val="both"/>
        <w:rPr>
          <w:lang w:val="es-ES"/>
        </w:rPr>
      </w:pPr>
      <w:r>
        <w:rPr>
          <w:lang w:val="es-ES"/>
        </w:rPr>
        <w:t>Primero que todo es importante entender que el enrutamiento de veh</w:t>
      </w:r>
      <w:r>
        <w:rPr>
          <w:lang w:val="es-ES"/>
        </w:rPr>
        <w:t>í</w:t>
      </w:r>
      <w:r>
        <w:rPr>
          <w:lang w:val="es-ES"/>
        </w:rPr>
        <w:t>culos es un factor importante para el optimo desarrollo de las organizaciones. Por esta raz</w:t>
      </w:r>
      <w:r>
        <w:rPr>
          <w:lang w:val="es-ES"/>
        </w:rPr>
        <w:t>ó</w:t>
      </w:r>
      <w:r>
        <w:rPr>
          <w:lang w:val="es-ES"/>
        </w:rPr>
        <w:t xml:space="preserve">n, ha sido desarrollado el software </w:t>
      </w:r>
      <w:r w:rsidR="00551E4F">
        <w:rPr>
          <w:lang w:val="es-ES"/>
        </w:rPr>
        <w:t>Green</w:t>
      </w:r>
      <w:r>
        <w:rPr>
          <w:lang w:val="es-ES"/>
        </w:rPr>
        <w:t>-Routes (</w:t>
      </w:r>
      <w:r w:rsidR="00551E4F">
        <w:rPr>
          <w:lang w:val="es-ES"/>
        </w:rPr>
        <w:t>G</w:t>
      </w:r>
      <w:r>
        <w:rPr>
          <w:lang w:val="es-ES"/>
        </w:rPr>
        <w:t>R)</w:t>
      </w:r>
      <w:r w:rsidR="00710F8D">
        <w:rPr>
          <w:lang w:val="es-ES"/>
        </w:rPr>
        <w:t xml:space="preserve"> 1.0</w:t>
      </w:r>
      <w:r>
        <w:rPr>
          <w:lang w:val="es-ES"/>
        </w:rPr>
        <w:t>, el cual permite realizar una gesti</w:t>
      </w:r>
      <w:r>
        <w:rPr>
          <w:lang w:val="es-ES"/>
        </w:rPr>
        <w:t>ó</w:t>
      </w:r>
      <w:r>
        <w:rPr>
          <w:lang w:val="es-ES"/>
        </w:rPr>
        <w:t>n del enrutamiento de flotas de veh</w:t>
      </w:r>
      <w:r>
        <w:rPr>
          <w:lang w:val="es-ES"/>
        </w:rPr>
        <w:t>í</w:t>
      </w:r>
      <w:r>
        <w:rPr>
          <w:lang w:val="es-ES"/>
        </w:rPr>
        <w:t>culos del sector de la automoci</w:t>
      </w:r>
      <w:r>
        <w:rPr>
          <w:lang w:val="es-ES"/>
        </w:rPr>
        <w:t>ó</w:t>
      </w:r>
      <w:r>
        <w:rPr>
          <w:lang w:val="es-ES"/>
        </w:rPr>
        <w:t xml:space="preserve">n, pero que puede ser replicado en cualquier sector. </w:t>
      </w:r>
    </w:p>
    <w:p w:rsidR="008B7D4A" w:rsidRDefault="008B7D4A" w:rsidP="003C5692">
      <w:pPr>
        <w:jc w:val="both"/>
        <w:rPr>
          <w:lang w:val="es-ES"/>
        </w:rPr>
      </w:pPr>
      <w:r>
        <w:rPr>
          <w:lang w:val="es-ES"/>
        </w:rPr>
        <w:t xml:space="preserve">La idea de realizar el </w:t>
      </w:r>
      <w:r w:rsidR="00551E4F">
        <w:rPr>
          <w:lang w:val="es-ES"/>
        </w:rPr>
        <w:t>software, est</w:t>
      </w:r>
      <w:r w:rsidR="00551E4F">
        <w:rPr>
          <w:lang w:val="es-ES"/>
        </w:rPr>
        <w:t>á</w:t>
      </w:r>
      <w:r>
        <w:rPr>
          <w:lang w:val="es-ES"/>
        </w:rPr>
        <w:t xml:space="preserve"> basada en el problema al que se enfrentan las organizaciones en el d</w:t>
      </w:r>
      <w:r>
        <w:rPr>
          <w:lang w:val="es-ES"/>
        </w:rPr>
        <w:t>í</w:t>
      </w:r>
      <w:r>
        <w:rPr>
          <w:lang w:val="es-ES"/>
        </w:rPr>
        <w:t>a a d</w:t>
      </w:r>
      <w:r>
        <w:rPr>
          <w:lang w:val="es-ES"/>
        </w:rPr>
        <w:t>í</w:t>
      </w:r>
      <w:r>
        <w:rPr>
          <w:lang w:val="es-ES"/>
        </w:rPr>
        <w:t>a, ya que deben tener un sistema adecuado para la gesti</w:t>
      </w:r>
      <w:r>
        <w:rPr>
          <w:lang w:val="es-ES"/>
        </w:rPr>
        <w:t>ó</w:t>
      </w:r>
      <w:r>
        <w:rPr>
          <w:lang w:val="es-ES"/>
        </w:rPr>
        <w:t>n del transporte de materia prima. Esta herramienta busca la correcta integraci</w:t>
      </w:r>
      <w:r>
        <w:rPr>
          <w:lang w:val="es-ES"/>
        </w:rPr>
        <w:t>ó</w:t>
      </w:r>
      <w:r>
        <w:rPr>
          <w:lang w:val="es-ES"/>
        </w:rPr>
        <w:t xml:space="preserve">n de la empresa y sus proveedores, ya que la materia prima es </w:t>
      </w:r>
      <w:r w:rsidR="00551E4F">
        <w:rPr>
          <w:lang w:val="es-ES"/>
        </w:rPr>
        <w:t>parte de la columna vertebral en una organizaci</w:t>
      </w:r>
      <w:r w:rsidR="00551E4F">
        <w:rPr>
          <w:lang w:val="es-ES"/>
        </w:rPr>
        <w:t>ó</w:t>
      </w:r>
      <w:r w:rsidR="00551E4F">
        <w:rPr>
          <w:lang w:val="es-ES"/>
        </w:rPr>
        <w:t xml:space="preserve">n.  Adicionalmente, la herramienta permite optimizar la distancia recorrida y calcular las emisiones </w:t>
      </w:r>
      <w:r w:rsidR="00083A1C">
        <w:rPr>
          <w:lang w:val="es-ES"/>
        </w:rPr>
        <w:t xml:space="preserve">de gases de efecto invernadero que han sido </w:t>
      </w:r>
      <w:r w:rsidR="00551E4F">
        <w:rPr>
          <w:lang w:val="es-ES"/>
        </w:rPr>
        <w:t>generadas en las rutas.</w:t>
      </w:r>
    </w:p>
    <w:p w:rsidR="00083A1C" w:rsidRDefault="00083A1C" w:rsidP="003C5692">
      <w:pPr>
        <w:jc w:val="both"/>
        <w:rPr>
          <w:lang w:val="es-ES"/>
        </w:rPr>
      </w:pPr>
      <w:r>
        <w:rPr>
          <w:lang w:val="es-ES"/>
        </w:rPr>
        <w:t>El componente principal se estructura de tal forma que existen un numero de nodos en el sistema, estos nodos se componen de proveedores y una planta de producci</w:t>
      </w:r>
      <w:r>
        <w:rPr>
          <w:lang w:val="es-ES"/>
        </w:rPr>
        <w:t>ó</w:t>
      </w:r>
      <w:r>
        <w:rPr>
          <w:lang w:val="es-ES"/>
        </w:rPr>
        <w:t>n, que es el lugar</w:t>
      </w:r>
      <w:r w:rsidR="001D6060">
        <w:rPr>
          <w:lang w:val="es-ES"/>
        </w:rPr>
        <w:t>,</w:t>
      </w:r>
      <w:r>
        <w:rPr>
          <w:lang w:val="es-ES"/>
        </w:rPr>
        <w:t xml:space="preserve"> donde toda la materia prima recolectada de estos proveedores</w:t>
      </w:r>
      <w:r w:rsidR="001D6060">
        <w:rPr>
          <w:lang w:val="es-ES"/>
        </w:rPr>
        <w:t xml:space="preserve"> </w:t>
      </w:r>
      <w:r>
        <w:rPr>
          <w:lang w:val="es-ES"/>
        </w:rPr>
        <w:t>llega a la planta donde ser</w:t>
      </w:r>
      <w:r>
        <w:rPr>
          <w:lang w:val="es-ES"/>
        </w:rPr>
        <w:t>á</w:t>
      </w:r>
      <w:r>
        <w:rPr>
          <w:lang w:val="es-ES"/>
        </w:rPr>
        <w:t xml:space="preserve">n procesados para poder obtener un producto final. Para la </w:t>
      </w:r>
      <w:r w:rsidR="001D6060">
        <w:rPr>
          <w:lang w:val="es-ES"/>
        </w:rPr>
        <w:t>ó</w:t>
      </w:r>
      <w:r w:rsidR="001D6060">
        <w:rPr>
          <w:lang w:val="es-ES"/>
        </w:rPr>
        <w:t>ptima</w:t>
      </w:r>
      <w:r>
        <w:rPr>
          <w:lang w:val="es-ES"/>
        </w:rPr>
        <w:t xml:space="preserve"> utilizaci</w:t>
      </w:r>
      <w:r>
        <w:rPr>
          <w:lang w:val="es-ES"/>
        </w:rPr>
        <w:t>ó</w:t>
      </w:r>
      <w:r>
        <w:rPr>
          <w:lang w:val="es-ES"/>
        </w:rPr>
        <w:t>n del software se debe contar con la matriz de distancias entre todos los puntos involucrados en el sistema, la demanda que deber</w:t>
      </w:r>
      <w:r>
        <w:rPr>
          <w:lang w:val="es-ES"/>
        </w:rPr>
        <w:t>á</w:t>
      </w:r>
      <w:r>
        <w:rPr>
          <w:lang w:val="es-ES"/>
        </w:rPr>
        <w:t xml:space="preserve"> ser recogida</w:t>
      </w:r>
      <w:r w:rsidR="001D6060">
        <w:rPr>
          <w:lang w:val="es-ES"/>
        </w:rPr>
        <w:t>, y el n</w:t>
      </w:r>
      <w:r w:rsidR="001D6060">
        <w:rPr>
          <w:lang w:val="es-ES"/>
        </w:rPr>
        <w:t>ú</w:t>
      </w:r>
      <w:r w:rsidR="001D6060">
        <w:rPr>
          <w:lang w:val="es-ES"/>
        </w:rPr>
        <w:t>mero de veh</w:t>
      </w:r>
      <w:r w:rsidR="001D6060">
        <w:rPr>
          <w:lang w:val="es-ES"/>
        </w:rPr>
        <w:t>í</w:t>
      </w:r>
      <w:r w:rsidR="001D6060">
        <w:rPr>
          <w:lang w:val="es-ES"/>
        </w:rPr>
        <w:t>culos con los que se cuenta.</w:t>
      </w:r>
    </w:p>
    <w:p w:rsidR="00551E4F" w:rsidRDefault="00551E4F" w:rsidP="003C5692">
      <w:pPr>
        <w:jc w:val="both"/>
        <w:rPr>
          <w:lang w:val="es-ES"/>
        </w:rPr>
      </w:pPr>
    </w:p>
    <w:p w:rsidR="00551E4F" w:rsidRDefault="00551E4F" w:rsidP="003C5692">
      <w:pPr>
        <w:pStyle w:val="Puesto"/>
        <w:jc w:val="both"/>
        <w:rPr>
          <w:lang w:val="es-ES"/>
        </w:rPr>
      </w:pPr>
      <w:r>
        <w:rPr>
          <w:lang w:val="es-ES"/>
        </w:rPr>
        <w:t>Diseño</w:t>
      </w:r>
    </w:p>
    <w:p w:rsidR="00551E4F" w:rsidRDefault="00551E4F" w:rsidP="003C5692">
      <w:pPr>
        <w:jc w:val="both"/>
        <w:rPr>
          <w:lang w:val="es-ES"/>
        </w:rPr>
      </w:pPr>
      <w:r>
        <w:rPr>
          <w:lang w:val="es-ES"/>
        </w:rPr>
        <w:t>La herramienta GR, ha sido dise</w:t>
      </w:r>
      <w:r>
        <w:rPr>
          <w:lang w:val="es-ES"/>
        </w:rPr>
        <w:t>ñ</w:t>
      </w:r>
      <w:r>
        <w:rPr>
          <w:lang w:val="es-ES"/>
        </w:rPr>
        <w:t>ada para el problema de enrutamiento de veh</w:t>
      </w:r>
      <w:r>
        <w:rPr>
          <w:lang w:val="es-ES"/>
        </w:rPr>
        <w:t>í</w:t>
      </w:r>
      <w:r>
        <w:rPr>
          <w:lang w:val="es-ES"/>
        </w:rPr>
        <w:t>culos con capacidad homog</w:t>
      </w:r>
      <w:r>
        <w:rPr>
          <w:lang w:val="es-ES"/>
        </w:rPr>
        <w:t>é</w:t>
      </w:r>
      <w:r>
        <w:rPr>
          <w:lang w:val="es-ES"/>
        </w:rPr>
        <w:t>nea, en un sistema de recolecci</w:t>
      </w:r>
      <w:r>
        <w:rPr>
          <w:lang w:val="es-ES"/>
        </w:rPr>
        <w:t>ó</w:t>
      </w:r>
      <w:r>
        <w:rPr>
          <w:lang w:val="es-ES"/>
        </w:rPr>
        <w:t xml:space="preserve">n muchos a uno, que esta basado en recolectar de diferentes puntos, para finalmente llegar a un solo punto. Es importante </w:t>
      </w:r>
      <w:r w:rsidR="003C5692">
        <w:rPr>
          <w:lang w:val="es-ES"/>
        </w:rPr>
        <w:t>desatacar que existen una serie de restricciones que se aplican dentro del problema, como el numero de nodos que pueden ser visitados por ruta, la capacidad del veh</w:t>
      </w:r>
      <w:r w:rsidR="003C5692">
        <w:rPr>
          <w:lang w:val="es-ES"/>
        </w:rPr>
        <w:t>í</w:t>
      </w:r>
      <w:r w:rsidR="003C5692">
        <w:rPr>
          <w:lang w:val="es-ES"/>
        </w:rPr>
        <w:t>culo y la distancia m</w:t>
      </w:r>
      <w:r w:rsidR="003C5692">
        <w:rPr>
          <w:lang w:val="es-ES"/>
        </w:rPr>
        <w:t>á</w:t>
      </w:r>
      <w:r w:rsidR="003C5692">
        <w:rPr>
          <w:lang w:val="es-ES"/>
        </w:rPr>
        <w:t>xima en la que se puede desviar un veh</w:t>
      </w:r>
      <w:r w:rsidR="003C5692">
        <w:rPr>
          <w:lang w:val="es-ES"/>
        </w:rPr>
        <w:t>í</w:t>
      </w:r>
      <w:r w:rsidR="003C5692">
        <w:rPr>
          <w:lang w:val="es-ES"/>
        </w:rPr>
        <w:t xml:space="preserve">culo de la ruta planificada. </w:t>
      </w:r>
      <w:r w:rsidR="001D6060">
        <w:rPr>
          <w:lang w:val="es-ES"/>
        </w:rPr>
        <w:t>El presente documento busca ser una gu</w:t>
      </w:r>
      <w:r w:rsidR="001D6060">
        <w:rPr>
          <w:lang w:val="es-ES"/>
        </w:rPr>
        <w:t>í</w:t>
      </w:r>
      <w:r w:rsidR="001D6060">
        <w:rPr>
          <w:lang w:val="es-ES"/>
        </w:rPr>
        <w:t>a did</w:t>
      </w:r>
      <w:r w:rsidR="001D6060">
        <w:rPr>
          <w:lang w:val="es-ES"/>
        </w:rPr>
        <w:t>á</w:t>
      </w:r>
      <w:r w:rsidR="001D6060">
        <w:rPr>
          <w:lang w:val="es-ES"/>
        </w:rPr>
        <w:t xml:space="preserve">ctica, que pueda ser consultada para el optimo entendimiento y posterior manejo del software. </w:t>
      </w:r>
    </w:p>
    <w:p w:rsidR="001D6060" w:rsidRDefault="00CD6D64" w:rsidP="00502298">
      <w:pPr>
        <w:pStyle w:val="Puesto"/>
        <w:rPr>
          <w:lang w:val="es-ES"/>
        </w:rPr>
      </w:pPr>
      <w:r>
        <w:rPr>
          <w:lang w:val="es-ES"/>
        </w:rPr>
        <w:t>Explicación</w:t>
      </w:r>
      <w:r w:rsidR="00502298">
        <w:rPr>
          <w:lang w:val="es-ES"/>
        </w:rPr>
        <w:t xml:space="preserve"> paso a paso de la interfaz</w:t>
      </w:r>
    </w:p>
    <w:p w:rsidR="00F34237" w:rsidRPr="0024618C" w:rsidRDefault="00F34237" w:rsidP="00F34237">
      <w:pPr>
        <w:spacing w:before="240" w:after="100" w:afterAutospacing="1" w:line="240" w:lineRule="auto"/>
        <w:jc w:val="both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t>Este software se utiliza dos interfaces sencillas</w:t>
      </w:r>
      <w:r w:rsidR="0024618C" w:rsidRPr="0024618C">
        <w:rPr>
          <w:rFonts w:hAnsiTheme="minorHAnsi" w:cs="Arial"/>
          <w:lang w:val="es-CO"/>
        </w:rPr>
        <w:t xml:space="preserve"> como se observa en la IMG 1</w:t>
      </w:r>
      <w:r w:rsidRPr="0024618C">
        <w:rPr>
          <w:rFonts w:hAnsiTheme="minorHAnsi" w:cs="Arial"/>
          <w:lang w:val="es-CO"/>
        </w:rPr>
        <w:t>, la primera con dos opciones que son</w:t>
      </w:r>
    </w:p>
    <w:p w:rsidR="00F34237" w:rsidRDefault="00F34237" w:rsidP="00F34237">
      <w:pPr>
        <w:spacing w:before="240" w:after="100" w:afterAutospacing="1" w:line="240" w:lineRule="auto"/>
        <w:jc w:val="center"/>
        <w:rPr>
          <w:rFonts w:ascii="Arial" w:hAnsi="Arial" w:cs="Arial"/>
        </w:rPr>
      </w:pPr>
      <w:r>
        <w:rPr>
          <w:noProof/>
          <w:lang w:val="es-CO" w:eastAsia="es-CO"/>
        </w:rPr>
        <w:lastRenderedPageBreak/>
        <w:drawing>
          <wp:inline distT="0" distB="0" distL="0" distR="0" wp14:anchorId="3B565616" wp14:editId="7A3159A3">
            <wp:extent cx="3800475" cy="3133725"/>
            <wp:effectExtent l="0" t="0" r="9525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9D6" w:rsidRPr="00F374BC" w:rsidRDefault="001C49D6" w:rsidP="001C49D6">
      <w:pPr>
        <w:spacing w:before="240" w:after="100" w:afterAutospacing="1" w:line="240" w:lineRule="auto"/>
        <w:jc w:val="center"/>
        <w:rPr>
          <w:rFonts w:ascii="Arial" w:hAnsi="Arial" w:cs="Arial"/>
          <w:lang w:val="es-CO"/>
        </w:rPr>
      </w:pPr>
      <w:r w:rsidRPr="00F374BC">
        <w:rPr>
          <w:rFonts w:ascii="Arial" w:hAnsi="Arial" w:cs="Arial"/>
          <w:lang w:val="es-CO"/>
        </w:rPr>
        <w:t>IMG 1</w:t>
      </w:r>
    </w:p>
    <w:p w:rsidR="00F34237" w:rsidRPr="0024618C" w:rsidRDefault="00F34237" w:rsidP="00F34237">
      <w:pPr>
        <w:spacing w:before="240" w:after="100" w:afterAutospacing="1" w:line="240" w:lineRule="auto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t>Ingreso Datos se dirige a la parte de configuración del Excel para el resultado esperado, Salir finaliza la aplicación sin calcular ningún resultado.</w:t>
      </w:r>
    </w:p>
    <w:p w:rsidR="00F34237" w:rsidRPr="0024618C" w:rsidRDefault="0024618C" w:rsidP="00F34237">
      <w:pPr>
        <w:spacing w:before="240" w:after="100" w:afterAutospacing="1" w:line="240" w:lineRule="auto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t xml:space="preserve">Seleccionamos </w:t>
      </w:r>
      <w:r w:rsidR="00F34237" w:rsidRPr="0024618C">
        <w:rPr>
          <w:rFonts w:hAnsiTheme="minorHAnsi" w:cs="Arial"/>
          <w:lang w:val="es-CO"/>
        </w:rPr>
        <w:t>Ingreso de datos para pasar a la interfaz de cálculo de datos.</w:t>
      </w:r>
    </w:p>
    <w:p w:rsidR="00AF1D86" w:rsidRDefault="0027184E" w:rsidP="0024618C">
      <w:pPr>
        <w:jc w:val="center"/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>
            <wp:extent cx="3257550" cy="2905125"/>
            <wp:effectExtent l="0" t="0" r="0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618C" w:rsidRDefault="0024618C" w:rsidP="0024618C">
      <w:pPr>
        <w:jc w:val="center"/>
        <w:rPr>
          <w:lang w:val="es-CO"/>
        </w:rPr>
      </w:pPr>
      <w:r>
        <w:rPr>
          <w:lang w:val="es-CO"/>
        </w:rPr>
        <w:t>IMG 2</w:t>
      </w:r>
    </w:p>
    <w:p w:rsidR="0024618C" w:rsidRPr="0024618C" w:rsidRDefault="0024618C" w:rsidP="0024618C">
      <w:pPr>
        <w:spacing w:before="240" w:after="100" w:afterAutospacing="1" w:line="240" w:lineRule="auto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t>Se despliega esta interfaz que contien</w:t>
      </w:r>
      <w:r>
        <w:rPr>
          <w:rFonts w:hAnsiTheme="minorHAnsi" w:cs="Arial"/>
          <w:lang w:val="es-CO"/>
        </w:rPr>
        <w:t>e varios campos y un archivo para</w:t>
      </w:r>
      <w:r w:rsidRPr="0024618C">
        <w:rPr>
          <w:rFonts w:hAnsiTheme="minorHAnsi" w:cs="Arial"/>
          <w:lang w:val="es-CO"/>
        </w:rPr>
        <w:t xml:space="preserve"> subir</w:t>
      </w:r>
      <w:r>
        <w:rPr>
          <w:rFonts w:hAnsiTheme="minorHAnsi" w:cs="Arial"/>
          <w:lang w:val="es-CO"/>
        </w:rPr>
        <w:t xml:space="preserve"> datos</w:t>
      </w:r>
      <w:r w:rsidRPr="0024618C">
        <w:rPr>
          <w:rFonts w:hAnsiTheme="minorHAnsi" w:cs="Arial"/>
          <w:lang w:val="es-CO"/>
        </w:rPr>
        <w:t xml:space="preserve"> para la ejecución del cálculo.</w:t>
      </w:r>
    </w:p>
    <w:p w:rsidR="0024618C" w:rsidRPr="0024618C" w:rsidRDefault="0024618C" w:rsidP="0024618C">
      <w:pPr>
        <w:spacing w:before="240" w:after="100" w:afterAutospacing="1" w:line="240" w:lineRule="auto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t>N</w:t>
      </w:r>
      <w:r>
        <w:rPr>
          <w:rFonts w:hAnsiTheme="minorHAnsi" w:cs="Arial"/>
          <w:lang w:val="es-CO"/>
        </w:rPr>
        <w:t>ú</w:t>
      </w:r>
      <w:r w:rsidRPr="0024618C">
        <w:rPr>
          <w:rFonts w:hAnsiTheme="minorHAnsi" w:cs="Arial"/>
          <w:lang w:val="es-CO"/>
        </w:rPr>
        <w:t>mero Proveedores: son los puntos en los cuales el vehículo va recoger la carga indicada.</w:t>
      </w:r>
    </w:p>
    <w:p w:rsidR="0024618C" w:rsidRPr="0024618C" w:rsidRDefault="0024618C" w:rsidP="0024618C">
      <w:pPr>
        <w:spacing w:before="240" w:after="100" w:afterAutospacing="1" w:line="240" w:lineRule="auto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lastRenderedPageBreak/>
        <w:t>Capacidad Vehículo: es la capacidad que el vehículo tiene para el trayecto que va realizar.</w:t>
      </w:r>
    </w:p>
    <w:p w:rsidR="0024618C" w:rsidRDefault="0024618C" w:rsidP="0024618C">
      <w:pPr>
        <w:spacing w:before="240" w:after="100" w:afterAutospacing="1" w:line="240" w:lineRule="auto"/>
        <w:rPr>
          <w:rFonts w:hAnsiTheme="minorHAnsi" w:cs="Arial"/>
          <w:lang w:val="es-CO"/>
        </w:rPr>
      </w:pPr>
      <w:r w:rsidRPr="0024618C">
        <w:rPr>
          <w:rFonts w:hAnsiTheme="minorHAnsi" w:cs="Arial"/>
          <w:lang w:val="es-CO"/>
        </w:rPr>
        <w:t>Capacidad Volumen: es la capacidad que el vehículo tiene para el trayecto que va realizar.</w:t>
      </w:r>
    </w:p>
    <w:p w:rsidR="0024618C" w:rsidRDefault="0024618C" w:rsidP="0024618C">
      <w:pPr>
        <w:spacing w:before="240" w:after="100" w:afterAutospacing="1" w:line="240" w:lineRule="auto"/>
        <w:rPr>
          <w:rFonts w:hAnsiTheme="minorHAnsi" w:cs="Arial"/>
          <w:lang w:val="es-CO"/>
        </w:rPr>
      </w:pPr>
      <w:r>
        <w:rPr>
          <w:rFonts w:hAnsiTheme="minorHAnsi" w:cs="Arial"/>
          <w:lang w:val="es-CO"/>
        </w:rPr>
        <w:t xml:space="preserve">Seleccionar método: el cálculo se va realizar de acuerdo al ahorro que exista entre los puntos para poder unir las rutas a realizar el vehículo. </w:t>
      </w:r>
    </w:p>
    <w:p w:rsidR="00473734" w:rsidRDefault="0024618C" w:rsidP="0024618C">
      <w:pPr>
        <w:rPr>
          <w:lang w:val="es-CO"/>
        </w:rPr>
      </w:pPr>
      <w:r>
        <w:rPr>
          <w:lang w:val="es-CO"/>
        </w:rPr>
        <w:t>Subir Excel: esta parte es para subir la matriz cuadrada  donde est</w:t>
      </w:r>
      <w:r>
        <w:rPr>
          <w:lang w:val="es-CO"/>
        </w:rPr>
        <w:t>á</w:t>
      </w:r>
      <w:r>
        <w:rPr>
          <w:lang w:val="es-CO"/>
        </w:rPr>
        <w:t xml:space="preserve">n los </w:t>
      </w:r>
      <w:r w:rsidR="0027184E">
        <w:rPr>
          <w:lang w:val="es-CO"/>
        </w:rPr>
        <w:t>proveedores</w:t>
      </w:r>
      <w:r>
        <w:rPr>
          <w:lang w:val="es-CO"/>
        </w:rPr>
        <w:t xml:space="preserve"> </w:t>
      </w:r>
      <w:r w:rsidR="0027184E">
        <w:rPr>
          <w:lang w:val="es-CO"/>
        </w:rPr>
        <w:t>y las distancias entre cada uno, adem</w:t>
      </w:r>
      <w:r w:rsidR="0027184E">
        <w:rPr>
          <w:lang w:val="es-CO"/>
        </w:rPr>
        <w:t>á</w:t>
      </w:r>
      <w:r w:rsidR="0027184E">
        <w:rPr>
          <w:lang w:val="es-CO"/>
        </w:rPr>
        <w:t>s la demanda y el volumen de cada proveedor adicional dentro del Excel estar</w:t>
      </w:r>
      <w:r w:rsidR="0027184E">
        <w:rPr>
          <w:lang w:val="es-CO"/>
        </w:rPr>
        <w:t>á</w:t>
      </w:r>
      <w:r w:rsidR="0027184E">
        <w:rPr>
          <w:lang w:val="es-CO"/>
        </w:rPr>
        <w:t>n la demanda y volumen para desarrollar un c</w:t>
      </w:r>
      <w:r w:rsidR="0027184E">
        <w:rPr>
          <w:lang w:val="es-CO"/>
        </w:rPr>
        <w:t>á</w:t>
      </w:r>
      <w:r w:rsidR="0027184E">
        <w:rPr>
          <w:lang w:val="es-CO"/>
        </w:rPr>
        <w:t>lculo por cada d</w:t>
      </w:r>
      <w:r w:rsidR="0027184E">
        <w:rPr>
          <w:lang w:val="es-CO"/>
        </w:rPr>
        <w:t>í</w:t>
      </w:r>
      <w:r w:rsidR="0027184E">
        <w:rPr>
          <w:lang w:val="es-CO"/>
        </w:rPr>
        <w:t>a</w:t>
      </w:r>
      <w:r w:rsidR="00473734">
        <w:rPr>
          <w:lang w:val="es-CO"/>
        </w:rPr>
        <w:t>, Si se sube un archivo diferente a una extensi</w:t>
      </w:r>
      <w:r w:rsidR="00473734">
        <w:rPr>
          <w:lang w:val="es-CO"/>
        </w:rPr>
        <w:t>ó</w:t>
      </w:r>
      <w:r w:rsidR="00473734">
        <w:rPr>
          <w:lang w:val="es-CO"/>
        </w:rPr>
        <w:t xml:space="preserve">n xlsx el programa le va indicar que el archivo no es el correspondiente. </w:t>
      </w:r>
    </w:p>
    <w:p w:rsidR="0027184E" w:rsidRDefault="0027184E" w:rsidP="0024618C">
      <w:pPr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 wp14:anchorId="626E5493" wp14:editId="47CEFA29">
            <wp:extent cx="5400040" cy="2818130"/>
            <wp:effectExtent l="0" t="0" r="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84E" w:rsidRDefault="0027184E" w:rsidP="0024618C">
      <w:pPr>
        <w:rPr>
          <w:lang w:val="es-CO"/>
        </w:rPr>
      </w:pP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  <w:t>IMG 3</w:t>
      </w:r>
    </w:p>
    <w:p w:rsidR="0027184E" w:rsidRDefault="0027184E" w:rsidP="0024618C">
      <w:pPr>
        <w:rPr>
          <w:lang w:val="es-CO"/>
        </w:rPr>
      </w:pPr>
      <w:r>
        <w:rPr>
          <w:lang w:val="es-CO"/>
        </w:rPr>
        <w:t>Generar: Despliega la salida por d</w:t>
      </w:r>
      <w:r>
        <w:rPr>
          <w:lang w:val="es-CO"/>
        </w:rPr>
        <w:t>í</w:t>
      </w:r>
      <w:r>
        <w:rPr>
          <w:lang w:val="es-CO"/>
        </w:rPr>
        <w:t>a que deber</w:t>
      </w:r>
      <w:r>
        <w:rPr>
          <w:lang w:val="es-CO"/>
        </w:rPr>
        <w:t>í</w:t>
      </w:r>
      <w:r>
        <w:rPr>
          <w:lang w:val="es-CO"/>
        </w:rPr>
        <w:t>a realizar cada veh</w:t>
      </w:r>
      <w:r>
        <w:rPr>
          <w:lang w:val="es-CO"/>
        </w:rPr>
        <w:t>í</w:t>
      </w:r>
      <w:r>
        <w:rPr>
          <w:lang w:val="es-CO"/>
        </w:rPr>
        <w:t>culo</w:t>
      </w:r>
      <w:r w:rsidR="00473734">
        <w:rPr>
          <w:lang w:val="es-CO"/>
        </w:rPr>
        <w:t>, si la salida fue exitosa el programa indicara como se observa en IMG 4</w:t>
      </w:r>
    </w:p>
    <w:p w:rsidR="00473734" w:rsidRDefault="00F374BC" w:rsidP="00473734">
      <w:pPr>
        <w:jc w:val="center"/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>
            <wp:extent cx="2581275" cy="116205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734" w:rsidRDefault="00473734" w:rsidP="00473734">
      <w:pPr>
        <w:jc w:val="center"/>
        <w:rPr>
          <w:lang w:val="es-CO"/>
        </w:rPr>
      </w:pPr>
      <w:r>
        <w:rPr>
          <w:lang w:val="es-CO"/>
        </w:rPr>
        <w:t>IMG 4</w:t>
      </w:r>
    </w:p>
    <w:p w:rsidR="0027184E" w:rsidRDefault="00473734" w:rsidP="0024618C">
      <w:pPr>
        <w:rPr>
          <w:lang w:val="es-CO"/>
        </w:rPr>
      </w:pPr>
      <w:r>
        <w:rPr>
          <w:lang w:val="es-CO"/>
        </w:rPr>
        <w:t>D</w:t>
      </w:r>
      <w:r>
        <w:rPr>
          <w:lang w:val="es-CO"/>
        </w:rPr>
        <w:t>í</w:t>
      </w:r>
      <w:r>
        <w:rPr>
          <w:lang w:val="es-CO"/>
        </w:rPr>
        <w:t>a 1:</w:t>
      </w:r>
    </w:p>
    <w:p w:rsidR="00473734" w:rsidRDefault="00473734" w:rsidP="0024618C">
      <w:pPr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 wp14:anchorId="2BFA64CF" wp14:editId="1DC6AB47">
            <wp:extent cx="5400040" cy="718820"/>
            <wp:effectExtent l="0" t="0" r="0" b="508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734" w:rsidRDefault="00473734" w:rsidP="0024618C">
      <w:pPr>
        <w:rPr>
          <w:lang w:val="es-CO"/>
        </w:rPr>
      </w:pPr>
      <w:r>
        <w:rPr>
          <w:lang w:val="es-CO"/>
        </w:rPr>
        <w:t>D</w:t>
      </w:r>
      <w:r>
        <w:rPr>
          <w:lang w:val="es-CO"/>
        </w:rPr>
        <w:t>í</w:t>
      </w:r>
      <w:r>
        <w:rPr>
          <w:lang w:val="es-CO"/>
        </w:rPr>
        <w:t>a 2:</w:t>
      </w:r>
    </w:p>
    <w:p w:rsidR="00473734" w:rsidRDefault="00473734" w:rsidP="0024618C">
      <w:pPr>
        <w:rPr>
          <w:lang w:val="es-CO"/>
        </w:rPr>
      </w:pPr>
      <w:r>
        <w:rPr>
          <w:noProof/>
          <w:lang w:val="es-CO" w:eastAsia="es-CO"/>
        </w:rPr>
        <w:lastRenderedPageBreak/>
        <w:drawing>
          <wp:inline distT="0" distB="0" distL="0" distR="0" wp14:anchorId="0E42F4A6" wp14:editId="43590727">
            <wp:extent cx="5400040" cy="661035"/>
            <wp:effectExtent l="0" t="0" r="0" b="571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734" w:rsidRDefault="00473734" w:rsidP="0024618C">
      <w:pPr>
        <w:rPr>
          <w:lang w:val="es-CO"/>
        </w:rPr>
      </w:pPr>
      <w:r>
        <w:rPr>
          <w:lang w:val="es-CO"/>
        </w:rPr>
        <w:t>D</w:t>
      </w:r>
      <w:r>
        <w:rPr>
          <w:lang w:val="es-CO"/>
        </w:rPr>
        <w:t>í</w:t>
      </w:r>
      <w:r>
        <w:rPr>
          <w:lang w:val="es-CO"/>
        </w:rPr>
        <w:t>a 3:</w:t>
      </w:r>
    </w:p>
    <w:p w:rsidR="00473734" w:rsidRDefault="00473734" w:rsidP="0024618C">
      <w:pPr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 wp14:anchorId="772DA51E" wp14:editId="7D78DB61">
            <wp:extent cx="5400040" cy="951865"/>
            <wp:effectExtent l="0" t="0" r="0" b="63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734" w:rsidRDefault="00473734" w:rsidP="0024618C">
      <w:pPr>
        <w:rPr>
          <w:lang w:val="es-CO"/>
        </w:rPr>
      </w:pPr>
      <w:r>
        <w:rPr>
          <w:lang w:val="es-CO"/>
        </w:rPr>
        <w:t>Se observa que cada d</w:t>
      </w:r>
      <w:r>
        <w:rPr>
          <w:lang w:val="es-CO"/>
        </w:rPr>
        <w:t>í</w:t>
      </w:r>
      <w:r>
        <w:rPr>
          <w:lang w:val="es-CO"/>
        </w:rPr>
        <w:t>a se comporta diferente seg</w:t>
      </w:r>
      <w:r>
        <w:rPr>
          <w:lang w:val="es-CO"/>
        </w:rPr>
        <w:t>ú</w:t>
      </w:r>
      <w:r>
        <w:rPr>
          <w:lang w:val="es-CO"/>
        </w:rPr>
        <w:t>n el Excel que se suba para los c</w:t>
      </w:r>
      <w:r>
        <w:rPr>
          <w:lang w:val="es-CO"/>
        </w:rPr>
        <w:t>á</w:t>
      </w:r>
      <w:r>
        <w:rPr>
          <w:lang w:val="es-CO"/>
        </w:rPr>
        <w:t>lculos para cada veh</w:t>
      </w:r>
      <w:r>
        <w:rPr>
          <w:lang w:val="es-CO"/>
        </w:rPr>
        <w:t>í</w:t>
      </w:r>
      <w:r>
        <w:rPr>
          <w:lang w:val="es-CO"/>
        </w:rPr>
        <w:t>culo.</w:t>
      </w:r>
    </w:p>
    <w:p w:rsidR="00473734" w:rsidRDefault="00473734" w:rsidP="0024618C">
      <w:pPr>
        <w:rPr>
          <w:lang w:val="es-CO"/>
        </w:rPr>
      </w:pPr>
      <w:r>
        <w:rPr>
          <w:lang w:val="es-CO"/>
        </w:rPr>
        <w:t>Luego de finalizar el c</w:t>
      </w:r>
      <w:r>
        <w:rPr>
          <w:lang w:val="es-CO"/>
        </w:rPr>
        <w:t>á</w:t>
      </w:r>
      <w:r>
        <w:rPr>
          <w:lang w:val="es-CO"/>
        </w:rPr>
        <w:t>lculo el programa le indicara que hacer como se observa IMG 5</w:t>
      </w:r>
    </w:p>
    <w:p w:rsidR="00473734" w:rsidRDefault="00F374BC" w:rsidP="00473734">
      <w:pPr>
        <w:jc w:val="center"/>
        <w:rPr>
          <w:lang w:val="es-CO"/>
        </w:rPr>
      </w:pPr>
      <w:r>
        <w:rPr>
          <w:noProof/>
          <w:lang w:val="es-CO" w:eastAsia="es-CO"/>
        </w:rPr>
        <w:drawing>
          <wp:inline distT="0" distB="0" distL="0" distR="0">
            <wp:extent cx="2628900" cy="1171575"/>
            <wp:effectExtent l="0" t="0" r="0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734" w:rsidRDefault="00473734" w:rsidP="00473734">
      <w:pPr>
        <w:jc w:val="center"/>
        <w:rPr>
          <w:lang w:val="es-CO"/>
        </w:rPr>
      </w:pPr>
      <w:r>
        <w:rPr>
          <w:lang w:val="es-CO"/>
        </w:rPr>
        <w:t>IMG 5</w:t>
      </w:r>
      <w:bookmarkStart w:id="0" w:name="_GoBack"/>
      <w:bookmarkEnd w:id="0"/>
    </w:p>
    <w:p w:rsidR="00473734" w:rsidRPr="00F34237" w:rsidRDefault="00473734" w:rsidP="00473734">
      <w:pPr>
        <w:rPr>
          <w:lang w:val="es-CO"/>
        </w:rPr>
      </w:pPr>
      <w:r>
        <w:rPr>
          <w:lang w:val="es-CO"/>
        </w:rPr>
        <w:t>Si se selecciona la opci</w:t>
      </w:r>
      <w:r>
        <w:rPr>
          <w:lang w:val="es-CO"/>
        </w:rPr>
        <w:t>ó</w:t>
      </w:r>
      <w:r>
        <w:rPr>
          <w:lang w:val="es-CO"/>
        </w:rPr>
        <w:t>n NO o Cancelar el programa finaliza autom</w:t>
      </w:r>
      <w:r>
        <w:rPr>
          <w:lang w:val="es-CO"/>
        </w:rPr>
        <w:t>á</w:t>
      </w:r>
      <w:r>
        <w:rPr>
          <w:lang w:val="es-CO"/>
        </w:rPr>
        <w:t>ticamente pero si se selecciona SI el usuario podr</w:t>
      </w:r>
      <w:r>
        <w:rPr>
          <w:lang w:val="es-CO"/>
        </w:rPr>
        <w:t>á</w:t>
      </w:r>
      <w:r>
        <w:rPr>
          <w:lang w:val="es-CO"/>
        </w:rPr>
        <w:t xml:space="preserve"> ejecutar un nuevo procedimiento diferente.</w:t>
      </w:r>
    </w:p>
    <w:p w:rsidR="001D6060" w:rsidRDefault="001D6060" w:rsidP="001D6060">
      <w:pPr>
        <w:pStyle w:val="Puesto"/>
        <w:rPr>
          <w:lang w:val="es-ES"/>
        </w:rPr>
      </w:pPr>
      <w:r>
        <w:rPr>
          <w:lang w:val="es-ES"/>
        </w:rPr>
        <w:t>Estructura del software</w:t>
      </w:r>
    </w:p>
    <w:p w:rsidR="001D6060" w:rsidRDefault="00710F8D" w:rsidP="001D6060">
      <w:pPr>
        <w:rPr>
          <w:lang w:val="es-ES"/>
        </w:rPr>
      </w:pPr>
      <w:r>
        <w:rPr>
          <w:lang w:val="es-ES"/>
        </w:rPr>
        <w:t>Para la realizaci</w:t>
      </w:r>
      <w:r>
        <w:rPr>
          <w:lang w:val="es-ES"/>
        </w:rPr>
        <w:t>ó</w:t>
      </w:r>
      <w:r>
        <w:rPr>
          <w:lang w:val="es-ES"/>
        </w:rPr>
        <w:t>n del software se ha utilizado la plataforma NETBEANS</w:t>
      </w:r>
      <w:r w:rsidR="0024618C">
        <w:rPr>
          <w:lang w:val="es-ES"/>
        </w:rPr>
        <w:t xml:space="preserve"> 8.2</w:t>
      </w:r>
      <w:r>
        <w:rPr>
          <w:lang w:val="es-ES"/>
        </w:rPr>
        <w:t xml:space="preserve">, la cual posee una licencia de libre uso. </w:t>
      </w:r>
    </w:p>
    <w:p w:rsidR="00710F8D" w:rsidRDefault="00710F8D" w:rsidP="001D6060">
      <w:pPr>
        <w:rPr>
          <w:lang w:val="es-ES"/>
        </w:rPr>
      </w:pPr>
      <w:r>
        <w:rPr>
          <w:lang w:val="es-ES"/>
        </w:rPr>
        <w:t>A continuaci</w:t>
      </w:r>
      <w:r>
        <w:rPr>
          <w:lang w:val="es-ES"/>
        </w:rPr>
        <w:t>ó</w:t>
      </w:r>
      <w:r>
        <w:rPr>
          <w:lang w:val="es-ES"/>
        </w:rPr>
        <w:t>n, se presenta el c</w:t>
      </w:r>
      <w:r>
        <w:rPr>
          <w:lang w:val="es-ES"/>
        </w:rPr>
        <w:t>ó</w:t>
      </w:r>
      <w:r>
        <w:rPr>
          <w:lang w:val="es-ES"/>
        </w:rPr>
        <w:t>digo fuente utilizado para un mayor entendimiento.</w:t>
      </w:r>
    </w:p>
    <w:p w:rsidR="00710F8D" w:rsidRDefault="0027184E" w:rsidP="001D6060">
      <w:pPr>
        <w:rPr>
          <w:lang w:val="es-ES"/>
        </w:rPr>
      </w:pPr>
      <w:r>
        <w:rPr>
          <w:lang w:val="es-ES"/>
        </w:rPr>
        <w:t>C</w:t>
      </w:r>
      <w:r>
        <w:rPr>
          <w:lang w:val="es-ES"/>
        </w:rPr>
        <w:t>ó</w:t>
      </w:r>
      <w:r>
        <w:rPr>
          <w:lang w:val="es-ES"/>
        </w:rPr>
        <w:t>digo de c</w:t>
      </w:r>
      <w:r>
        <w:rPr>
          <w:lang w:val="es-ES"/>
        </w:rPr>
        <w:t>á</w:t>
      </w:r>
      <w:r>
        <w:rPr>
          <w:lang w:val="es-ES"/>
        </w:rPr>
        <w:t>lculos para rutas:</w:t>
      </w:r>
    </w:p>
    <w:p w:rsidR="00473734" w:rsidRPr="00F374BC" w:rsidRDefault="00473734" w:rsidP="00473734">
      <w:pPr>
        <w:rPr>
          <w:lang w:val="es-CO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>/**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*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* @</w:t>
      </w:r>
      <w:proofErr w:type="gramStart"/>
      <w:r w:rsidRPr="00473734">
        <w:rPr>
          <w:lang w:val="es-ES"/>
        </w:rPr>
        <w:t>author</w:t>
      </w:r>
      <w:proofErr w:type="gramEnd"/>
      <w:r w:rsidRPr="00473734">
        <w:rPr>
          <w:lang w:val="es-ES"/>
        </w:rPr>
        <w:t xml:space="preserve"> cesard.chacond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*/</w:t>
      </w:r>
    </w:p>
    <w:p w:rsidR="00473734" w:rsidRPr="00473734" w:rsidRDefault="00473734" w:rsidP="00473734">
      <w:pPr>
        <w:rPr>
          <w:lang w:val="es-ES"/>
        </w:rPr>
      </w:pPr>
      <w:proofErr w:type="gramStart"/>
      <w:r w:rsidRPr="00473734">
        <w:rPr>
          <w:lang w:val="es-ES"/>
        </w:rPr>
        <w:t>public</w:t>
      </w:r>
      <w:proofErr w:type="gramEnd"/>
      <w:r w:rsidRPr="00473734">
        <w:rPr>
          <w:lang w:val="es-ES"/>
        </w:rPr>
        <w:t xml:space="preserve"> class MetodosCalculoDistanciaImp extends MetodosCalculoDistancia {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</w:t>
      </w:r>
      <w:proofErr w:type="gramStart"/>
      <w:r w:rsidRPr="00473734">
        <w:rPr>
          <w:lang w:val="es-ES"/>
        </w:rPr>
        <w:t>public</w:t>
      </w:r>
      <w:proofErr w:type="gramEnd"/>
      <w:r w:rsidRPr="00473734">
        <w:rPr>
          <w:lang w:val="es-ES"/>
        </w:rPr>
        <w:t xml:space="preserve"> MetodosCalculoDistanciaImp(double Volumen, double Capacidad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atos.getCapVolVehiculo(</w:t>
      </w:r>
      <w:proofErr w:type="gramEnd"/>
      <w:r w:rsidRPr="00473734">
        <w:rPr>
          <w:lang w:val="es-ES"/>
        </w:rPr>
        <w:t>).put(Capacidad_Vehiculo, Capacidad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    </w:t>
      </w:r>
      <w:proofErr w:type="gramStart"/>
      <w:r w:rsidRPr="00473734">
        <w:rPr>
          <w:lang w:val="es-ES"/>
        </w:rPr>
        <w:t>datos.getCapVolVehiculo(</w:t>
      </w:r>
      <w:proofErr w:type="gramEnd"/>
      <w:r w:rsidRPr="00473734">
        <w:rPr>
          <w:lang w:val="es-ES"/>
        </w:rPr>
        <w:t>).put(Volumen_Vehiculo, Volumen);</w:t>
      </w: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r w:rsidRPr="00473734">
        <w:t>PesosNormal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PesosNosuperados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Aux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>
        <w:t xml:space="preserve">    }</w:t>
      </w:r>
    </w:p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boolean InicioProceso(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SacarPesoPorDia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String dia = null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try</w:t>
      </w:r>
      <w:proofErr w:type="gramEnd"/>
      <w:r w:rsidRPr="00473734">
        <w:t xml:space="preserve">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i = 0; i &lt; datos.getPesoVolProvedores().size(); i++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dia</w:t>
      </w:r>
      <w:proofErr w:type="gramEnd"/>
      <w:r w:rsidRPr="00473734">
        <w:t xml:space="preserve"> = "Dia" + String.valueOf(i + 1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uta para " +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"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datos.getPesoTotalPorDia().get(dia).get(Constantes.Constantes.Demanda_kg) &lt; datos.getCapVolVehiculo().get(Constantes.Constantes.Capacidad_Vehiculo)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Sistema se puede recoger con un solo Camion"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CrearNodosDirectos(dia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ImprimirResultadoSistema(</w:t>
      </w:r>
      <w:proofErr w:type="gramEnd"/>
      <w:r w:rsidRPr="00473734">
        <w:rPr>
          <w:lang w:val="es-ES"/>
        </w:rPr>
        <w:t>false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} </w:t>
      </w:r>
      <w:proofErr w:type="gramStart"/>
      <w:r w:rsidRPr="00473734">
        <w:rPr>
          <w:lang w:val="es-ES"/>
        </w:rPr>
        <w:t>else</w:t>
      </w:r>
      <w:proofErr w:type="gramEnd"/>
      <w:r w:rsidRPr="00473734">
        <w:rPr>
          <w:lang w:val="es-ES"/>
        </w:rPr>
        <w:t xml:space="preserve">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CrearPuntosArrayList(</w:t>
      </w:r>
      <w:proofErr w:type="gramEnd"/>
      <w:r w:rsidRPr="00473734">
        <w:rPr>
          <w:lang w:val="es-ES"/>
        </w:rPr>
        <w:t>datos.getDistancias(), dia, datos.getPesoVolProvedores().size()); // unir parejas con ahorro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CompararNodosConCapacidadVehiculo(</w:t>
      </w:r>
      <w:proofErr w:type="gramEnd"/>
      <w:r w:rsidRPr="00473734">
        <w:rPr>
          <w:lang w:val="es-ES"/>
        </w:rPr>
        <w:t>dia, datos.getCapVolVehiculo().get(Capacidad_Vehiculo), datos.getCapVolVehiculo().get(Volumen_Vehiculo),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</w:t>
      </w:r>
      <w:proofErr w:type="gramStart"/>
      <w:r w:rsidRPr="00473734">
        <w:rPr>
          <w:lang w:val="es-ES"/>
        </w:rPr>
        <w:t>datos.getPesoVolProvedores(</w:t>
      </w:r>
      <w:proofErr w:type="gramEnd"/>
      <w:r w:rsidRPr="00473734">
        <w:rPr>
          <w:lang w:val="es-ES"/>
        </w:rPr>
        <w:t>).get(dia).get(Constantes.Constantes.Demanda_kg), datos.getPesoVolProvedores().get(dia).get(Constantes.Constantes.Volumen));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VerificarNodos(</w:t>
      </w:r>
      <w:proofErr w:type="gramEnd"/>
      <w:r w:rsidRPr="00473734">
        <w:rPr>
          <w:lang w:val="es-ES"/>
        </w:rPr>
        <w:t>dia, datos.getMatrizPuntos().get(dia), datos.getNumeroProvedores(),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                        </w:t>
      </w:r>
      <w:proofErr w:type="gramStart"/>
      <w:r w:rsidRPr="00473734">
        <w:rPr>
          <w:lang w:val="es-ES"/>
        </w:rPr>
        <w:t>datos.getPesoVolProvedores(</w:t>
      </w:r>
      <w:proofErr w:type="gramEnd"/>
      <w:r w:rsidRPr="00473734">
        <w:rPr>
          <w:lang w:val="es-ES"/>
        </w:rPr>
        <w:t>).get(dia).get(Constantes.Constantes.Demanda_kg), datos.getPesoVolProvedores().get(dia).get(Constantes.Constantes.Volumen));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ImprimirResultado(</w:t>
      </w:r>
      <w:proofErr w:type="gramEnd"/>
      <w:r w:rsidRPr="00473734">
        <w:rPr>
          <w:lang w:val="es-ES"/>
        </w:rPr>
        <w:t>dia, datos.getMatrizPuntos().get(dia), datos.getDistancias(),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</w:t>
      </w:r>
      <w:proofErr w:type="gramStart"/>
      <w:r w:rsidRPr="00473734">
        <w:rPr>
          <w:lang w:val="es-ES"/>
        </w:rPr>
        <w:t>datos.getPesoVolProvedores(</w:t>
      </w:r>
      <w:proofErr w:type="gramEnd"/>
      <w:r w:rsidRPr="00473734">
        <w:rPr>
          <w:lang w:val="es-ES"/>
        </w:rPr>
        <w:t>).get(dia).get(Constantes.Constantes.Demanda_kg), datos.getPesoVolProvedores().get(dia).get(Constantes.Constantes.Volumen));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ImprimirResultadoSistema(</w:t>
      </w:r>
      <w:proofErr w:type="gramEnd"/>
      <w:r w:rsidRPr="00473734">
        <w:rPr>
          <w:lang w:val="es-ES"/>
        </w:rPr>
        <w:t>true, dia);</w:t>
      </w:r>
    </w:p>
    <w:p w:rsidR="00473734" w:rsidRPr="00473734" w:rsidRDefault="00473734" w:rsidP="00473734">
      <w:r w:rsidRPr="00473734">
        <w:rPr>
          <w:lang w:val="es-ES"/>
        </w:rPr>
        <w:t xml:space="preserve">                    </w:t>
      </w:r>
      <w:proofErr w:type="gramStart"/>
      <w:r w:rsidRPr="00473734">
        <w:t>System.out.println(</w:t>
      </w:r>
      <w:proofErr w:type="gramEnd"/>
      <w:r w:rsidRPr="00473734">
        <w:t>"");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turn</w:t>
      </w:r>
      <w:proofErr w:type="gramEnd"/>
      <w:r w:rsidRPr="00473734">
        <w:t xml:space="preserve"> true;</w:t>
      </w:r>
    </w:p>
    <w:p w:rsidR="00473734" w:rsidRPr="00473734" w:rsidRDefault="00473734" w:rsidP="00473734">
      <w:r w:rsidRPr="00473734">
        <w:t xml:space="preserve">        } catch (Exception e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turn</w:t>
      </w:r>
      <w:proofErr w:type="gramEnd"/>
      <w:r w:rsidRPr="00473734">
        <w:t xml:space="preserve"> false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CrearPuntosArrayList(double[][] Puntos, String dia, int numeroDias) {</w:t>
      </w:r>
    </w:p>
    <w:p w:rsidR="00473734" w:rsidRPr="00473734" w:rsidRDefault="00473734" w:rsidP="00473734">
      <w:r w:rsidRPr="00473734">
        <w:t xml:space="preserve">        ArrayList&lt;ArrayList&lt;Double&gt;&gt; CA = new ArrayList&lt;</w:t>
      </w:r>
      <w:proofErr w:type="gramStart"/>
      <w:r w:rsidRPr="00473734">
        <w:t>&gt;(</w:t>
      </w:r>
      <w:proofErr w:type="gramEnd"/>
      <w:r w:rsidRPr="00473734">
        <w:t>); // con ahorro</w:t>
      </w:r>
    </w:p>
    <w:p w:rsidR="00473734" w:rsidRPr="00473734" w:rsidRDefault="00473734" w:rsidP="00473734">
      <w:r w:rsidRPr="00473734">
        <w:t xml:space="preserve">        ArrayList&lt;ArrayList&lt;Double&gt;&gt; SinA = new ArrayList&lt;</w:t>
      </w:r>
      <w:proofErr w:type="gramStart"/>
      <w:r w:rsidRPr="00473734">
        <w:t>&gt;(</w:t>
      </w:r>
      <w:proofErr w:type="gramEnd"/>
      <w:r w:rsidRPr="00473734">
        <w:t>); // sin ahorro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boolean</w:t>
      </w:r>
      <w:proofErr w:type="gramEnd"/>
      <w:r w:rsidRPr="00473734">
        <w:t xml:space="preserve"> NSV = true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boolean</w:t>
      </w:r>
      <w:proofErr w:type="gramEnd"/>
      <w:r w:rsidRPr="00473734">
        <w:t xml:space="preserve"> entreNVS = true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try</w:t>
      </w:r>
      <w:proofErr w:type="gramEnd"/>
      <w:r w:rsidRPr="00473734">
        <w:t xml:space="preserve">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x = 1; x &lt; Puntos.length; x++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</w:t>
      </w:r>
      <w:proofErr w:type="gramStart"/>
      <w:r w:rsidRPr="00473734">
        <w:rPr>
          <w:lang w:val="es-ES"/>
        </w:rPr>
        <w:t>for</w:t>
      </w:r>
      <w:proofErr w:type="gramEnd"/>
      <w:r w:rsidRPr="00473734">
        <w:rPr>
          <w:lang w:val="es-ES"/>
        </w:rPr>
        <w:t xml:space="preserve"> (int y = x + 1; y &lt; Puntos[x].length; y++) {</w:t>
      </w:r>
    </w:p>
    <w:p w:rsidR="00473734" w:rsidRPr="00473734" w:rsidRDefault="00473734" w:rsidP="00473734">
      <w:r w:rsidRPr="00473734">
        <w:rPr>
          <w:lang w:val="es-ES"/>
        </w:rPr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NSV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atos.getNodosSuperanVehiculo(</w:t>
      </w:r>
      <w:proofErr w:type="gramEnd"/>
      <w:r w:rsidRPr="00473734">
        <w:t>).put(dia, new ArrayList&lt;&gt;());</w:t>
      </w:r>
    </w:p>
    <w:p w:rsidR="00473734" w:rsidRPr="00473734" w:rsidRDefault="00473734" w:rsidP="00473734">
      <w:r w:rsidRPr="00473734">
        <w:lastRenderedPageBreak/>
        <w:t xml:space="preserve">                        NSV = false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datos.getPesoVolProvedores().get(dia).get(Constantes.Constantes.Demanda_kg).get(x) &gt; datos.getCapVolVehiculo().get(Constantes.Constantes.Capacidad_Vehiculo)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for</w:t>
      </w:r>
      <w:proofErr w:type="gramEnd"/>
      <w:r w:rsidRPr="00473734">
        <w:t xml:space="preserve"> (int z = 0; z &lt; datos.getNodosSuperanVehiculo().get(dia).size(); z++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if</w:t>
      </w:r>
      <w:proofErr w:type="gramEnd"/>
      <w:r w:rsidRPr="00473734">
        <w:t xml:space="preserve"> (datos.getNodosSuperanVehiculo().get(dia).get(z) == x) {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entreNVS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        }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if</w:t>
      </w:r>
      <w:proofErr w:type="gramEnd"/>
      <w:r w:rsidRPr="00473734">
        <w:t xml:space="preserve"> (entreNVS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datos.getNodosSuperanVehiculo(</w:t>
      </w:r>
      <w:proofErr w:type="gramEnd"/>
      <w:r w:rsidRPr="00473734">
        <w:t>).get(dia).add(x);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entreNVS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} else if (</w:t>
      </w:r>
      <w:proofErr w:type="gramStart"/>
      <w:r w:rsidRPr="00473734">
        <w:t>datos.getPesoVolProvedores(</w:t>
      </w:r>
      <w:proofErr w:type="gramEnd"/>
      <w:r w:rsidRPr="00473734">
        <w:t>).get(dia).get(Constantes.Constantes.Demanda_kg).get(y) &gt; datos.getCapVolVehiculo().get(Constantes.Constantes.Capacidad_Vehiculo)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for</w:t>
      </w:r>
      <w:proofErr w:type="gramEnd"/>
      <w:r w:rsidRPr="00473734">
        <w:t xml:space="preserve"> (int z = 0; z &lt; datos.getNodosSuperanVehiculo().get(dia).size(); z++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if</w:t>
      </w:r>
      <w:proofErr w:type="gramEnd"/>
      <w:r w:rsidRPr="00473734">
        <w:t xml:space="preserve"> (datos.getNodosSuperanVehiculo().get(dia).get(z) == y) {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entreNVS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        }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if</w:t>
      </w:r>
      <w:proofErr w:type="gramEnd"/>
      <w:r w:rsidRPr="00473734">
        <w:t xml:space="preserve"> (entreNVS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datos.getNodosSuperanVehiculo(</w:t>
      </w:r>
      <w:proofErr w:type="gramEnd"/>
      <w:r w:rsidRPr="00473734">
        <w:t>).get(dia).add(y);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entreNVS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            } else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    </w:t>
      </w:r>
      <w:proofErr w:type="gramStart"/>
      <w:r w:rsidRPr="00473734">
        <w:rPr>
          <w:lang w:val="es-ES"/>
        </w:rPr>
        <w:t>double</w:t>
      </w:r>
      <w:proofErr w:type="gramEnd"/>
      <w:r w:rsidRPr="00473734">
        <w:rPr>
          <w:lang w:val="es-ES"/>
        </w:rPr>
        <w:t xml:space="preserve"> result = CalcularAhorros(Puntos, x, y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result &gt; 0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                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CAB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    </w:t>
      </w:r>
      <w:proofErr w:type="gramStart"/>
      <w:r w:rsidRPr="00473734">
        <w:rPr>
          <w:lang w:val="es-ES"/>
        </w:rPr>
        <w:t>CrearListas(</w:t>
      </w:r>
      <w:proofErr w:type="gramEnd"/>
      <w:r w:rsidRPr="00473734">
        <w:rPr>
          <w:lang w:val="es-ES"/>
        </w:rPr>
        <w:t>datos.getMatrizPuntos(), Nodos_Con_Ahorro, numeroDias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    CAB = false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CA =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get(Nodos_Con_Ahorro);</w:t>
      </w:r>
    </w:p>
    <w:p w:rsidR="00473734" w:rsidRPr="00473734" w:rsidRDefault="00473734" w:rsidP="00473734">
      <w:r w:rsidRPr="00473734">
        <w:rPr>
          <w:lang w:val="es-ES"/>
        </w:rPr>
        <w:t xml:space="preserve">                            </w:t>
      </w:r>
      <w:proofErr w:type="gramStart"/>
      <w:r w:rsidRPr="00473734">
        <w:t>CA.get(</w:t>
      </w:r>
      <w:proofErr w:type="gramEnd"/>
      <w:r w:rsidRPr="00473734">
        <w:t>0).add((double) x);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CA.get(</w:t>
      </w:r>
      <w:proofErr w:type="gramEnd"/>
      <w:r w:rsidRPr="00473734">
        <w:t>1).add((double) y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        </w:t>
      </w:r>
      <w:proofErr w:type="gramStart"/>
      <w:r w:rsidRPr="00473734">
        <w:rPr>
          <w:lang w:val="es-ES"/>
        </w:rPr>
        <w:t>CA.get(</w:t>
      </w:r>
      <w:proofErr w:type="gramEnd"/>
      <w:r w:rsidRPr="00473734">
        <w:rPr>
          <w:lang w:val="es-ES"/>
        </w:rPr>
        <w:t>2).add(result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Con_Ahorro, C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} </w:t>
      </w:r>
      <w:proofErr w:type="gramStart"/>
      <w:r w:rsidRPr="00473734">
        <w:rPr>
          <w:lang w:val="es-ES"/>
        </w:rPr>
        <w:t>else</w:t>
      </w:r>
      <w:proofErr w:type="gramEnd"/>
      <w:r w:rsidRPr="00473734">
        <w:rPr>
          <w:lang w:val="es-ES"/>
        </w:rPr>
        <w:t xml:space="preserve">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SinAB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    </w:t>
      </w:r>
      <w:proofErr w:type="gramStart"/>
      <w:r w:rsidRPr="00473734">
        <w:rPr>
          <w:lang w:val="es-ES"/>
        </w:rPr>
        <w:t>CrearListas(</w:t>
      </w:r>
      <w:proofErr w:type="gramEnd"/>
      <w:r w:rsidRPr="00473734">
        <w:rPr>
          <w:lang w:val="es-ES"/>
        </w:rPr>
        <w:t>datos.getMatrizPuntos(), Nodos_Sin_Ahorro, numeroDias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    SinAB = false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SinA =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get(Nodos_Sin_Ahorro);</w:t>
      </w:r>
    </w:p>
    <w:p w:rsidR="00473734" w:rsidRPr="00473734" w:rsidRDefault="00473734" w:rsidP="00473734">
      <w:r w:rsidRPr="00473734">
        <w:rPr>
          <w:lang w:val="es-ES"/>
        </w:rPr>
        <w:t xml:space="preserve">                            </w:t>
      </w:r>
      <w:proofErr w:type="gramStart"/>
      <w:r w:rsidRPr="00473734">
        <w:t>SinA.get(</w:t>
      </w:r>
      <w:proofErr w:type="gramEnd"/>
      <w:r w:rsidRPr="00473734">
        <w:t>0).add((double) x);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SinA.get(</w:t>
      </w:r>
      <w:proofErr w:type="gramEnd"/>
      <w:r w:rsidRPr="00473734">
        <w:t>1).add((double) y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        </w:t>
      </w:r>
      <w:proofErr w:type="gramStart"/>
      <w:r w:rsidRPr="00473734">
        <w:rPr>
          <w:lang w:val="es-ES"/>
        </w:rPr>
        <w:t>SinA.get(</w:t>
      </w:r>
      <w:proofErr w:type="gramEnd"/>
      <w:r w:rsidRPr="00473734">
        <w:rPr>
          <w:lang w:val="es-ES"/>
        </w:rPr>
        <w:t>2).add(result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Sin_Ahorro, Sin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CAB = true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SinAB = true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Lista de ahorro"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datos.getMatrizPuntos().get(dia).get(Nodos_Con_Ahorro)); // cuando queda null no hay ahorr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datos.getMatrizPuntos().get(dia).get(Nodos_Sin_Ahorro));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System.out.println(</w:t>
      </w:r>
      <w:proofErr w:type="gramEnd"/>
      <w:r w:rsidRPr="00473734">
        <w:t>"");</w:t>
      </w:r>
    </w:p>
    <w:p w:rsidR="00473734" w:rsidRPr="00473734" w:rsidRDefault="00473734" w:rsidP="00473734">
      <w:r w:rsidRPr="00473734">
        <w:t xml:space="preserve">        } catch (Exception e) {</w:t>
      </w:r>
    </w:p>
    <w:p w:rsidR="00473734" w:rsidRPr="00473734" w:rsidRDefault="00473734" w:rsidP="00473734">
      <w:r w:rsidRPr="00473734">
        <w:lastRenderedPageBreak/>
        <w:t xml:space="preserve">            </w:t>
      </w:r>
      <w:proofErr w:type="gramStart"/>
      <w:r w:rsidRPr="00473734">
        <w:t>AtributosSistema.getInstance(</w:t>
      </w:r>
      <w:proofErr w:type="gramEnd"/>
      <w:r w:rsidRPr="00473734">
        <w:t>).setError("1");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CompararNodosConCapacidadVehiculo(String dia, Double CapacidadVehiculo, Double Volumen, ArrayList&lt;Double&gt; PesoProvedor, ArrayList&lt;Double&gt; VolumenProvedor) {</w:t>
      </w:r>
    </w:p>
    <w:p w:rsidR="00473734" w:rsidRPr="00473734" w:rsidRDefault="00473734" w:rsidP="00473734">
      <w:r w:rsidRPr="00473734">
        <w:t xml:space="preserve">        ArrayList&lt;ArrayList&lt;Double&gt;&gt; SinA = new ArrayList&lt;</w:t>
      </w:r>
      <w:proofErr w:type="gramStart"/>
      <w:r w:rsidRPr="00473734">
        <w:t>&gt;(</w:t>
      </w:r>
      <w:proofErr w:type="gramEnd"/>
      <w:r w:rsidRPr="00473734">
        <w:t>); // sin ahorro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r w:rsidRPr="00473734">
        <w:rPr>
          <w:lang w:val="es-ES"/>
        </w:rPr>
        <w:t xml:space="preserve">SinA = </w:t>
      </w:r>
      <w:proofErr w:type="gramStart"/>
      <w:r w:rsidRPr="00473734">
        <w:rPr>
          <w:lang w:val="es-ES"/>
        </w:rPr>
        <w:t>CalcularNodosCapacidadVehiculo(</w:t>
      </w:r>
      <w:proofErr w:type="gramEnd"/>
      <w:r w:rsidRPr="00473734">
        <w:rPr>
          <w:lang w:val="es-ES"/>
        </w:rPr>
        <w:t>datos.getMatrizPuntos().get(dia).get(Nodos_Con_Ahorro),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CapacidadVehiculo, Volumen, PesoProvedor, VolumenProvedor,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get(Nodos_Sin_Ahorro)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SinA != null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Superan_Capacidad_Vehiculo, SinA);</w:t>
      </w: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r w:rsidRPr="00473734">
        <w:t>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System.out.println(</w:t>
      </w:r>
      <w:proofErr w:type="gramEnd"/>
      <w:r w:rsidRPr="00473734">
        <w:t>"Milk Run"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datos.getMatrizPuntos().get(dia).get(Nodos_Con_Ahorro));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Superan la capacidad del vehiculo"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datos.getMatrizPuntos().get(dia).get(Nodos_Superan_Capacidad_Vehiculo));</w:t>
      </w: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proofErr w:type="gramStart"/>
      <w:r w:rsidRPr="00473734">
        <w:t>System.out.println(</w:t>
      </w:r>
      <w:proofErr w:type="gramEnd"/>
      <w:r w:rsidRPr="00473734">
        <w:t>"")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VerificarNodos(String dia, HashMap&lt;String, ArrayList&lt;ArrayList&lt;Double&gt;&gt;&gt; matrizPuntos, int numeroProvedores, ArrayList&lt;Double&gt; Peso, ArrayList&lt;Double&gt; Volumen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VerificarNodosConRuta(</w:t>
      </w:r>
      <w:proofErr w:type="gramEnd"/>
      <w:r w:rsidRPr="00473734">
        <w:rPr>
          <w:lang w:val="es-ES"/>
        </w:rPr>
        <w:t>matrizPuntos, numeroProvedores, Peso, Volumen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utas directas"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datos.getMatrizPuntos().get(dia).get(Nodos_Directos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");</w:t>
      </w:r>
    </w:p>
    <w:p w:rsidR="00473734" w:rsidRPr="00473734" w:rsidRDefault="00473734" w:rsidP="00473734">
      <w:r w:rsidRPr="00473734">
        <w:rPr>
          <w:lang w:val="es-ES"/>
        </w:rPr>
        <w:lastRenderedPageBreak/>
        <w:t xml:space="preserve">    </w:t>
      </w:r>
      <w:r w:rsidRPr="00473734">
        <w:t>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ImprimirResultado(String dia, HashMap&lt;String, ArrayList&lt;ArrayList&lt;Double&gt;&gt;&gt; matrizPuntos, double[][] distancias, ArrayList&lt;Double&gt; Peso, ArrayList&lt;Double&gt; Volumen) {</w:t>
      </w:r>
    </w:p>
    <w:p w:rsidR="00473734" w:rsidRPr="00473734" w:rsidRDefault="00473734" w:rsidP="00473734">
      <w:r w:rsidRPr="00473734">
        <w:t xml:space="preserve">        ArrayList&lt;ArrayList&lt;Double&gt;&gt; CA = new ArrayList&lt;</w:t>
      </w:r>
      <w:proofErr w:type="gramStart"/>
      <w:r w:rsidRPr="00473734">
        <w:t>&gt;(</w:t>
      </w:r>
      <w:proofErr w:type="gramEnd"/>
      <w:r w:rsidRPr="00473734">
        <w:t>); // con ahorro</w:t>
      </w:r>
    </w:p>
    <w:p w:rsidR="00473734" w:rsidRPr="00473734" w:rsidRDefault="00473734" w:rsidP="00473734">
      <w:r w:rsidRPr="00473734">
        <w:t xml:space="preserve">        ArrayList&lt;ArrayList&lt;Double&gt;&gt; SinA = new ArrayList&lt;</w:t>
      </w:r>
      <w:proofErr w:type="gramStart"/>
      <w:r w:rsidRPr="00473734">
        <w:t>&gt;(</w:t>
      </w:r>
      <w:proofErr w:type="gramEnd"/>
      <w:r w:rsidRPr="00473734">
        <w:t>); // puntos directos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matrizPuntos.get(Nodos_Con_Ahorro) != null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CA = </w:t>
      </w:r>
      <w:proofErr w:type="gramStart"/>
      <w:r w:rsidRPr="00473734">
        <w:rPr>
          <w:lang w:val="es-ES"/>
        </w:rPr>
        <w:t>OrdenarAhorro(</w:t>
      </w:r>
      <w:proofErr w:type="gramEnd"/>
      <w:r w:rsidRPr="00473734">
        <w:rPr>
          <w:lang w:val="es-ES"/>
        </w:rPr>
        <w:t>matrizPuntos.get(Nodos_Con_Ahorro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matrizPuntos.get(Nodos_Directos) != null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SinA = </w:t>
      </w:r>
      <w:proofErr w:type="gramStart"/>
      <w:r w:rsidRPr="00473734">
        <w:rPr>
          <w:lang w:val="es-ES"/>
        </w:rPr>
        <w:t>matrizPuntos.get(</w:t>
      </w:r>
      <w:proofErr w:type="gramEnd"/>
      <w:r w:rsidRPr="00473734">
        <w:rPr>
          <w:lang w:val="es-ES"/>
        </w:rPr>
        <w:t>Nodos_Directos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} </w:t>
      </w:r>
      <w:proofErr w:type="gramStart"/>
      <w:r w:rsidRPr="00473734">
        <w:rPr>
          <w:lang w:val="es-ES"/>
        </w:rPr>
        <w:t>else</w:t>
      </w:r>
      <w:proofErr w:type="gramEnd"/>
      <w:r w:rsidRPr="00473734">
        <w:rPr>
          <w:lang w:val="es-ES"/>
        </w:rPr>
        <w:t xml:space="preserve">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SinA = </w:t>
      </w:r>
      <w:proofErr w:type="gramStart"/>
      <w:r w:rsidRPr="00473734">
        <w:rPr>
          <w:lang w:val="es-ES"/>
        </w:rPr>
        <w:t>NodosDirectosSinPuntos(</w:t>
      </w:r>
      <w:proofErr w:type="gramEnd"/>
      <w:r w:rsidRPr="00473734">
        <w:rPr>
          <w:lang w:val="es-ES"/>
        </w:rPr>
        <w:t>SinA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matrizPuntos.put(</w:t>
      </w:r>
      <w:proofErr w:type="gramEnd"/>
      <w:r w:rsidRPr="00473734">
        <w:rPr>
          <w:lang w:val="es-ES"/>
        </w:rPr>
        <w:t>Nodos_Directos, Sin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SinA = </w:t>
      </w:r>
      <w:proofErr w:type="gramStart"/>
      <w:r w:rsidRPr="00473734">
        <w:rPr>
          <w:lang w:val="es-ES"/>
        </w:rPr>
        <w:t>matrizPuntos.get(</w:t>
      </w:r>
      <w:proofErr w:type="gramEnd"/>
      <w:r w:rsidRPr="00473734">
        <w:rPr>
          <w:lang w:val="es-ES"/>
        </w:rPr>
        <w:t>Nodos_Directos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mprimirPuntos(</w:t>
      </w:r>
      <w:proofErr w:type="gramEnd"/>
      <w:r w:rsidRPr="00473734">
        <w:rPr>
          <w:lang w:val="es-ES"/>
        </w:rPr>
        <w:t>CA, SinA, distancias, Peso, Volumen, d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Funcionalidades.EvaluarPuntos.ImprimirResultado()");</w:t>
      </w:r>
    </w:p>
    <w:p w:rsidR="00473734" w:rsidRPr="00473734" w:rsidRDefault="00473734" w:rsidP="00473734">
      <w:r w:rsidRPr="00473734">
        <w:rPr>
          <w:lang w:val="es-ES"/>
        </w:rPr>
        <w:t xml:space="preserve">    </w:t>
      </w:r>
      <w:r w:rsidRPr="00473734">
        <w:t>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ArrayList&lt;ArrayList&lt;Double&gt;&gt; NodosDirectosSinPuntos(ArrayList&lt;ArrayList&lt;Double&gt;&gt; Sin, String dia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1; i &lt;= datos.getNumeroProvedores()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in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in.get(</w:t>
      </w:r>
      <w:proofErr w:type="gramEnd"/>
      <w:r w:rsidRPr="00473734">
        <w:t>i - 1).add((double) i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</w:t>
      </w:r>
      <w:proofErr w:type="gramStart"/>
      <w:r w:rsidRPr="00473734">
        <w:rPr>
          <w:lang w:val="es-ES"/>
        </w:rPr>
        <w:t>Sin.get(</w:t>
      </w:r>
      <w:proofErr w:type="gramEnd"/>
      <w:r w:rsidRPr="00473734">
        <w:rPr>
          <w:lang w:val="es-ES"/>
        </w:rPr>
        <w:t>i - 1).add(datos.getPesoVolProvedores().get(dia).get("Demanda  kg").get(i)); //Obtener el peso del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in.get(</w:t>
      </w:r>
      <w:proofErr w:type="gramEnd"/>
      <w:r w:rsidRPr="00473734">
        <w:rPr>
          <w:lang w:val="es-ES"/>
        </w:rPr>
        <w:t>i - 1).add(datos.getPesoVolProvedores().get(dia).get("Volumen").get(i)); // OBtener el Volumen del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turn</w:t>
      </w:r>
      <w:proofErr w:type="gramEnd"/>
      <w:r w:rsidRPr="00473734">
        <w:rPr>
          <w:lang w:val="es-ES"/>
        </w:rPr>
        <w:t xml:space="preserve"> Sin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@Override</w:t>
      </w:r>
    </w:p>
    <w:p w:rsidR="00473734" w:rsidRPr="00F374BC" w:rsidRDefault="00473734" w:rsidP="00473734">
      <w:r w:rsidRPr="00473734">
        <w:rPr>
          <w:lang w:val="es-ES"/>
        </w:rPr>
        <w:t xml:space="preserve">    </w:t>
      </w:r>
      <w:proofErr w:type="gramStart"/>
      <w:r w:rsidRPr="00F374BC">
        <w:t>public</w:t>
      </w:r>
      <w:proofErr w:type="gramEnd"/>
      <w:r w:rsidRPr="00F374BC">
        <w:t xml:space="preserve"> void ImprimirResultadoSistema(boolean par, String dia) {</w:t>
      </w:r>
    </w:p>
    <w:p w:rsidR="00473734" w:rsidRPr="00473734" w:rsidRDefault="00473734" w:rsidP="00473734">
      <w:r w:rsidRPr="00F374BC">
        <w:t xml:space="preserve">        </w:t>
      </w:r>
      <w:proofErr w:type="gramStart"/>
      <w:r w:rsidRPr="00473734">
        <w:t>if</w:t>
      </w:r>
      <w:proofErr w:type="gramEnd"/>
      <w:r w:rsidRPr="00473734">
        <w:t xml:space="preserve"> (par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ystem.out.println(</w:t>
      </w:r>
      <w:proofErr w:type="gramEnd"/>
      <w:r w:rsidRPr="00473734">
        <w:t>" "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esultado del sistema " + " Peso: " + datos.getCargaTotalSistema().get(Constantes.Constantes.PesoTotalSistema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esultado del sistema " + " Distancia: " + datos.getCargaTotalSistema().get(Constantes.Constantes.DistanciaTOtalSistema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esultado del sistema " + " Volumen: " + datos.getCargaTotalSistema().get(Constantes.Constantes.VolumenTotalSistema));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if</w:t>
      </w:r>
      <w:proofErr w:type="gramEnd"/>
      <w:r w:rsidRPr="00473734">
        <w:t xml:space="preserve"> (datos.getNodosSuperanVehiculo().size() &gt; 0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i = 0; i &lt; datos.getNodosSuperanVehiculo().get(dia).size(); i++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Nodos Con cargar Mayor al vehiculo Provedor " + datos.getNodosSuperanVehiculo().get(dia).get(i));</w:t>
      </w:r>
    </w:p>
    <w:p w:rsidR="00473734" w:rsidRPr="00473734" w:rsidRDefault="00473734" w:rsidP="00473734">
      <w:r w:rsidRPr="00473734">
        <w:rPr>
          <w:lang w:val="es-ES"/>
        </w:rPr>
        <w:t xml:space="preserve">                </w:t>
      </w:r>
      <w:r w:rsidRPr="00473734">
        <w:t>}</w:t>
      </w:r>
    </w:p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ystem.out.println(</w:t>
      </w:r>
      <w:proofErr w:type="gramEnd"/>
      <w:r w:rsidRPr="00473734">
        <w:t>" ");</w:t>
      </w:r>
    </w:p>
    <w:p w:rsidR="00473734" w:rsidRPr="00473734" w:rsidRDefault="00473734" w:rsidP="00473734">
      <w:r w:rsidRPr="00473734">
        <w:t xml:space="preserve">        } else {</w:t>
      </w:r>
    </w:p>
    <w:p w:rsidR="00473734" w:rsidRPr="00F374BC" w:rsidRDefault="00473734" w:rsidP="00473734">
      <w:pPr>
        <w:rPr>
          <w:lang w:val="es-CO"/>
        </w:rPr>
      </w:pPr>
      <w:r w:rsidRPr="00473734">
        <w:t xml:space="preserve">            </w:t>
      </w:r>
      <w:proofErr w:type="gramStart"/>
      <w:r w:rsidRPr="00F374BC">
        <w:rPr>
          <w:lang w:val="es-CO"/>
        </w:rPr>
        <w:t>System.out.println(</w:t>
      </w:r>
      <w:proofErr w:type="gramEnd"/>
      <w:r w:rsidRPr="00F374BC">
        <w:rPr>
          <w:lang w:val="es-CO"/>
        </w:rPr>
        <w:t>" ");</w:t>
      </w:r>
    </w:p>
    <w:p w:rsidR="00473734" w:rsidRPr="00473734" w:rsidRDefault="00473734" w:rsidP="00473734">
      <w:pPr>
        <w:rPr>
          <w:lang w:val="es-ES"/>
        </w:rPr>
      </w:pPr>
      <w:r w:rsidRPr="00F374BC">
        <w:rPr>
          <w:lang w:val="es-CO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esultado del sistema " + " Peso: " + datos.getPesoTotalPorDia().get(dia).get(Constantes.Constantes.Demanda_kg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//System.out.println("Resultado del sistema " + " Distancia: " + </w:t>
      </w:r>
      <w:proofErr w:type="gramStart"/>
      <w:r w:rsidRPr="00473734">
        <w:rPr>
          <w:lang w:val="es-ES"/>
        </w:rPr>
        <w:t>atributosCarga.getPesoTotalPorDia(</w:t>
      </w:r>
      <w:proofErr w:type="gramEnd"/>
      <w:r w:rsidRPr="00473734">
        <w:rPr>
          <w:lang w:val="es-ES"/>
        </w:rPr>
        <w:t>).get(dia).get(Constantes.Constantes.DistanciaTOtalSistema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Resultado del sistema " + " Volumen: " + datos.getPesoTotalPorDia().get(dia).get(Constantes.Constantes.Volumen));</w:t>
      </w:r>
    </w:p>
    <w:p w:rsidR="00473734" w:rsidRPr="00473734" w:rsidRDefault="00473734" w:rsidP="00473734">
      <w:r w:rsidRPr="00473734">
        <w:t>//            if (</w:t>
      </w:r>
      <w:proofErr w:type="gramStart"/>
      <w:r w:rsidRPr="00473734">
        <w:t>datos.getNodosSuperanVehiculo(</w:t>
      </w:r>
      <w:proofErr w:type="gramEnd"/>
      <w:r w:rsidRPr="00473734">
        <w:t>).size() &gt; 0) {</w:t>
      </w:r>
    </w:p>
    <w:p w:rsidR="00473734" w:rsidRPr="00473734" w:rsidRDefault="00473734" w:rsidP="00473734">
      <w:r w:rsidRPr="00473734">
        <w:t xml:space="preserve">//                for (int i = 0; i &lt; </w:t>
      </w:r>
      <w:proofErr w:type="gramStart"/>
      <w:r w:rsidRPr="00473734">
        <w:t>datos.getNodosSuperanVehiculo(</w:t>
      </w:r>
      <w:proofErr w:type="gramEnd"/>
      <w:r w:rsidRPr="00473734">
        <w:t>).get(dia).size(); i++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//                    </w:t>
      </w:r>
      <w:proofErr w:type="gramStart"/>
      <w:r w:rsidRPr="00473734">
        <w:rPr>
          <w:lang w:val="es-ES"/>
        </w:rPr>
        <w:t>System.out.println(</w:t>
      </w:r>
      <w:proofErr w:type="gramEnd"/>
      <w:r w:rsidRPr="00473734">
        <w:rPr>
          <w:lang w:val="es-ES"/>
        </w:rPr>
        <w:t>"Nodos Con cargar Mayor al vehiculo Provedor " + datos.getNodosSuperanVehiculo().get(dia).get(i));</w:t>
      </w:r>
    </w:p>
    <w:p w:rsidR="00473734" w:rsidRPr="00473734" w:rsidRDefault="00473734" w:rsidP="00473734">
      <w:r w:rsidRPr="00473734">
        <w:t>//                }</w:t>
      </w:r>
    </w:p>
    <w:p w:rsidR="00473734" w:rsidRPr="00473734" w:rsidRDefault="00473734" w:rsidP="00473734">
      <w:r w:rsidRPr="00473734">
        <w:t>//            }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ystem.out.println(</w:t>
      </w:r>
      <w:proofErr w:type="gramEnd"/>
      <w:r w:rsidRPr="00473734">
        <w:t>" ")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SacarPesoPorDia(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double</w:t>
      </w:r>
      <w:proofErr w:type="gramEnd"/>
      <w:r w:rsidRPr="00473734">
        <w:t xml:space="preserve"> resultadoPeso = 0.0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double</w:t>
      </w:r>
      <w:proofErr w:type="gramEnd"/>
      <w:r w:rsidRPr="00473734">
        <w:t xml:space="preserve"> resultadoVolumen = 0.0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1; i &lt;= datos.getPesoVolProvedores().size()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datos.getPesoTotalPorDia(</w:t>
      </w:r>
      <w:proofErr w:type="gramEnd"/>
      <w:r w:rsidRPr="00473734">
        <w:t>).put("Dia" + i, new HashMap&lt;&gt;()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y = 0; y &lt; datos.getPesoVolProvedores().get("Dia" + i).get(Constantes.Constantes.Demanda_kg).size(); y++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resultadoPeso</w:t>
      </w:r>
      <w:proofErr w:type="gramEnd"/>
      <w:r w:rsidRPr="00473734">
        <w:t xml:space="preserve"> += datos.getPesoVolProvedores().get("Dia" + i).get(Constantes.Constantes.Demanda_kg).get(y)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resultadoVolumen</w:t>
      </w:r>
      <w:proofErr w:type="gramEnd"/>
      <w:r w:rsidRPr="00473734">
        <w:t xml:space="preserve"> += datos.getPesoVolProvedores().get("Dia" + i).get(Constantes.Constantes.Volumen).get(y);</w:t>
      </w:r>
    </w:p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datos.getPesoTotalPorDia(</w:t>
      </w:r>
      <w:proofErr w:type="gramEnd"/>
      <w:r w:rsidRPr="00473734">
        <w:t>).get("Dia" + i).put(Constantes.Constantes.Demanda_kg, resultadoPeso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datos.getPesoTotalPorDia(</w:t>
      </w:r>
      <w:proofErr w:type="gramEnd"/>
      <w:r w:rsidRPr="00473734">
        <w:t>).get("Dia" + i).put(Constantes.Constantes.Volumen, resultadoVolumen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sultadoPeso</w:t>
      </w:r>
      <w:proofErr w:type="gramEnd"/>
      <w:r w:rsidRPr="00473734">
        <w:t xml:space="preserve"> = 0.0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sultadoVolumen</w:t>
      </w:r>
      <w:proofErr w:type="gramEnd"/>
      <w:r w:rsidRPr="00473734">
        <w:t xml:space="preserve"> = 0.0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String CrearNodosDirectos(String dia) {</w:t>
      </w:r>
    </w:p>
    <w:p w:rsidR="00473734" w:rsidRPr="00473734" w:rsidRDefault="00473734" w:rsidP="00473734">
      <w:r w:rsidRPr="00473734">
        <w:t xml:space="preserve">        String imprimir = "";</w:t>
      </w:r>
    </w:p>
    <w:p w:rsidR="00473734" w:rsidRPr="00473734" w:rsidRDefault="00473734" w:rsidP="00473734">
      <w:r w:rsidRPr="00473734">
        <w:lastRenderedPageBreak/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1; i &lt;= datos.getNumeroProvedores(); i++) {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imprimir</w:t>
      </w:r>
      <w:proofErr w:type="gramEnd"/>
      <w:r w:rsidRPr="00473734">
        <w:t xml:space="preserve"> += " Posicion " + i + " a "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imprimir += " Posicion 0 "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ArrayList&lt;ArrayList&lt;Double&gt;&gt; OrdenarAhorro(ArrayList&lt;ArrayList&lt;Double&gt;&gt; Puntos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0; i &lt; Puntos.get(2).size() - 1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j = 0; j &lt; Puntos.get(2).size() - 1; j++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if</w:t>
      </w:r>
      <w:proofErr w:type="gramEnd"/>
      <w:r w:rsidRPr="00473734">
        <w:t xml:space="preserve"> (Puntos.get(2).get(j) &lt; Puntos.get(2).get(j + 1)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double</w:t>
      </w:r>
      <w:proofErr w:type="gramEnd"/>
      <w:r w:rsidRPr="00473734">
        <w:t xml:space="preserve"> tmp0 = Puntos.get(0).get(j + 1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untos.get(</w:t>
      </w:r>
      <w:proofErr w:type="gramEnd"/>
      <w:r w:rsidRPr="00473734">
        <w:t>0).set(j + 1, Puntos.get(0).get(j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untos.get(</w:t>
      </w:r>
      <w:proofErr w:type="gramEnd"/>
      <w:r w:rsidRPr="00473734">
        <w:t>0).set(j, tmp0);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double</w:t>
      </w:r>
      <w:proofErr w:type="gramEnd"/>
      <w:r w:rsidRPr="00473734">
        <w:t xml:space="preserve"> tmp1 = Puntos.get(1).get(j + 1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untos.get(</w:t>
      </w:r>
      <w:proofErr w:type="gramEnd"/>
      <w:r w:rsidRPr="00473734">
        <w:t>1).set(j + 1, Puntos.get(1).get(j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untos.get(</w:t>
      </w:r>
      <w:proofErr w:type="gramEnd"/>
      <w:r w:rsidRPr="00473734">
        <w:t>1).set(j, tmp1);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double</w:t>
      </w:r>
      <w:proofErr w:type="gramEnd"/>
      <w:r w:rsidRPr="00473734">
        <w:t xml:space="preserve"> tmp = Puntos.get(2).get(j + 1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untos.get(</w:t>
      </w:r>
      <w:proofErr w:type="gramEnd"/>
      <w:r w:rsidRPr="00473734">
        <w:t>2).set(j + 1, Puntos.get(2).get(j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untos.get(</w:t>
      </w:r>
      <w:proofErr w:type="gramEnd"/>
      <w:r w:rsidRPr="00473734">
        <w:t>2).set(j, tmp);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Puntos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lastRenderedPageBreak/>
        <w:t xml:space="preserve">    </w:t>
      </w:r>
      <w:proofErr w:type="gramStart"/>
      <w:r w:rsidRPr="00473734">
        <w:t>public</w:t>
      </w:r>
      <w:proofErr w:type="gramEnd"/>
      <w:r w:rsidRPr="00473734">
        <w:t xml:space="preserve"> double CalcularAhorros(double[][] distancia, int PuntoX, int PuntoY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nt</w:t>
      </w:r>
      <w:proofErr w:type="gramEnd"/>
      <w:r w:rsidRPr="00473734">
        <w:t xml:space="preserve"> I = (int) PuntoX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nt</w:t>
      </w:r>
      <w:proofErr w:type="gramEnd"/>
      <w:r w:rsidRPr="00473734">
        <w:t xml:space="preserve"> J = (int) PuntoY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/*distancia[0][I] +*/ distancia[J][0] - distancia[I][J]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CrearListas(HashMap&lt;String, HashMap&lt;String, ArrayList&lt;ArrayList&lt;Double&gt;&gt;&gt;&gt; matrizPuntos, String numero, int dias, String nombreDia) {</w:t>
      </w:r>
    </w:p>
    <w:p w:rsidR="00473734" w:rsidRPr="00473734" w:rsidRDefault="00473734" w:rsidP="00473734">
      <w:r w:rsidRPr="00473734">
        <w:t xml:space="preserve">        ArrayList&lt;ArrayList&lt;Double&gt;&gt; a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0; i &lt; 3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a.add(</w:t>
      </w:r>
      <w:proofErr w:type="gramEnd"/>
      <w:r w:rsidRPr="00473734">
        <w:t>new ArrayList&lt;&gt;()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r w:rsidRPr="00473734">
        <w:rPr>
          <w:lang w:val="es-ES"/>
        </w:rPr>
        <w:t>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matrizPuntos.isEmpty() || !(datos.getMatrizPuntos().containsKey(nombreDia))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put(nombreDia, new HashMap&lt;&gt;(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datos.getImprimirNodos(</w:t>
      </w:r>
      <w:proofErr w:type="gramEnd"/>
      <w:r w:rsidRPr="00473734">
        <w:rPr>
          <w:lang w:val="es-ES"/>
        </w:rPr>
        <w:t>).put(nombreDia, new HashMap&lt;&gt;(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nombreDia).put(numero, 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//        </w:t>
      </w:r>
      <w:proofErr w:type="gramStart"/>
      <w:r w:rsidRPr="00473734">
        <w:rPr>
          <w:lang w:val="es-ES"/>
        </w:rPr>
        <w:t>matrizPuntos.put(</w:t>
      </w:r>
      <w:proofErr w:type="gramEnd"/>
      <w:r w:rsidRPr="00473734">
        <w:rPr>
          <w:lang w:val="es-ES"/>
        </w:rPr>
        <w:t>"1", a); // Matriz con ahorr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//        </w:t>
      </w:r>
      <w:proofErr w:type="gramStart"/>
      <w:r w:rsidRPr="00473734">
        <w:rPr>
          <w:lang w:val="es-ES"/>
        </w:rPr>
        <w:t>matrizPuntos.put(</w:t>
      </w:r>
      <w:proofErr w:type="gramEnd"/>
      <w:r w:rsidRPr="00473734">
        <w:rPr>
          <w:lang w:val="es-ES"/>
        </w:rPr>
        <w:t>"2", a); // sin ahorr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@Override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</w:t>
      </w:r>
      <w:proofErr w:type="gramStart"/>
      <w:r w:rsidRPr="00473734">
        <w:rPr>
          <w:lang w:val="es-ES"/>
        </w:rPr>
        <w:t>public</w:t>
      </w:r>
      <w:proofErr w:type="gramEnd"/>
      <w:r w:rsidRPr="00473734">
        <w:rPr>
          <w:lang w:val="es-ES"/>
        </w:rPr>
        <w:t xml:space="preserve"> boolean CalcularPeso(double PuntoX, double PuntoY, double CapVehiculo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ouble</w:t>
      </w:r>
      <w:proofErr w:type="gramEnd"/>
      <w:r w:rsidRPr="00473734">
        <w:rPr>
          <w:lang w:val="es-ES"/>
        </w:rPr>
        <w:t xml:space="preserve"> resul = 0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boolean</w:t>
      </w:r>
      <w:proofErr w:type="gramEnd"/>
      <w:r w:rsidRPr="00473734">
        <w:rPr>
          <w:lang w:val="es-ES"/>
        </w:rPr>
        <w:t xml:space="preserve"> resulFinal = false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sul</w:t>
      </w:r>
      <w:proofErr w:type="gramEnd"/>
      <w:r w:rsidRPr="00473734">
        <w:rPr>
          <w:lang w:val="es-ES"/>
        </w:rPr>
        <w:t xml:space="preserve"> = PuntoX + PuntoY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resul &lt;= CapVehiculo) {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resulFinal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resulFinal;</w:t>
      </w:r>
    </w:p>
    <w:p w:rsidR="00473734" w:rsidRPr="00473734" w:rsidRDefault="00473734" w:rsidP="00473734">
      <w:r w:rsidRPr="00473734">
        <w:lastRenderedPageBreak/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boolean CalcularVolumen(double PuntoX, double PuntoY, double CapVolumen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double</w:t>
      </w:r>
      <w:proofErr w:type="gramEnd"/>
      <w:r w:rsidRPr="00473734">
        <w:t xml:space="preserve"> resul = 0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boolean</w:t>
      </w:r>
      <w:proofErr w:type="gramEnd"/>
      <w:r w:rsidRPr="00473734">
        <w:t xml:space="preserve"> resulFinal = false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resul</w:t>
      </w:r>
      <w:proofErr w:type="gramEnd"/>
      <w:r w:rsidRPr="00473734">
        <w:rPr>
          <w:lang w:val="es-ES"/>
        </w:rPr>
        <w:t xml:space="preserve"> = PuntoX + PuntoY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resul &lt;= CapVolumen) {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resulFinal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resulFinal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ArrayList&lt;ArrayList&lt;Double&gt;&gt; CalcularNodosCapacidadVehiculo(ArrayList&lt;ArrayList&lt;Double&gt;&gt; CA, Double CapacidadVehiculo, Double Volumen, ArrayList&lt;Double&gt; PesoProvedor,</w:t>
      </w:r>
    </w:p>
    <w:p w:rsidR="00473734" w:rsidRPr="00473734" w:rsidRDefault="00473734" w:rsidP="00473734">
      <w:r w:rsidRPr="00473734">
        <w:t xml:space="preserve">            ArrayList&lt;Double&gt; VolumenProvedor, ArrayList&lt;ArrayList&lt;Double&gt;&gt; SinA, String dia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// </w:t>
      </w:r>
      <w:proofErr w:type="gramStart"/>
      <w:r w:rsidRPr="00473734">
        <w:rPr>
          <w:lang w:val="es-ES"/>
        </w:rPr>
        <w:t>falta</w:t>
      </w:r>
      <w:proofErr w:type="gramEnd"/>
      <w:r w:rsidRPr="00473734">
        <w:rPr>
          <w:lang w:val="es-ES"/>
        </w:rPr>
        <w:t xml:space="preserve"> crear inicio metodos arraylist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f</w:t>
      </w:r>
      <w:proofErr w:type="gramEnd"/>
      <w:r w:rsidRPr="00473734">
        <w:rPr>
          <w:lang w:val="es-ES"/>
        </w:rPr>
        <w:t xml:space="preserve"> (CA != null) {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CrearListas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x = 0; x &lt; CA.get(0).size(); x++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boolean</w:t>
      </w:r>
      <w:proofErr w:type="gramEnd"/>
      <w:r w:rsidRPr="00473734">
        <w:t xml:space="preserve"> a = CalcularPeso(PesoProvedor.get(CA.get(0).get(x).intValue()),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PesoProvedor.get(</w:t>
      </w:r>
      <w:proofErr w:type="gramEnd"/>
      <w:r w:rsidRPr="00473734">
        <w:t>CA.get(1).get(x).intValue()), CapacidadVehiculo)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boolean</w:t>
      </w:r>
      <w:proofErr w:type="gramEnd"/>
      <w:r w:rsidRPr="00473734">
        <w:t xml:space="preserve"> b = CalcularVolumen(VolumenProvedor.get(CA.get(0).get(x).intValue()),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VolumenProvedor.get(</w:t>
      </w:r>
      <w:proofErr w:type="gramEnd"/>
      <w:r w:rsidRPr="00473734">
        <w:t>CA.get(1).get(x).intValue()), Volumen)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if</w:t>
      </w:r>
      <w:proofErr w:type="gramEnd"/>
      <w:r w:rsidRPr="00473734">
        <w:t xml:space="preserve"> (a == false || b == false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0).add((double) CA.get(0).get(x).intValue(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1).add((double) CA.get(1).get(x).intValue());</w:t>
      </w:r>
    </w:p>
    <w:p w:rsidR="00473734" w:rsidRPr="00473734" w:rsidRDefault="00473734" w:rsidP="00473734">
      <w:r w:rsidRPr="00473734">
        <w:t xml:space="preserve">                } else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rmal.get(</w:t>
      </w:r>
      <w:proofErr w:type="gramEnd"/>
      <w:r w:rsidRPr="00473734">
        <w:t>0).add((double) CA.get(0).get(x).intValue(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rmal.get(</w:t>
      </w:r>
      <w:proofErr w:type="gramEnd"/>
      <w:r w:rsidRPr="00473734">
        <w:t>1).add((double) CA.get(1).get(x).intValue());</w:t>
      </w:r>
    </w:p>
    <w:p w:rsidR="00473734" w:rsidRPr="00473734" w:rsidRDefault="00473734" w:rsidP="00473734">
      <w:r w:rsidRPr="00473734">
        <w:lastRenderedPageBreak/>
        <w:t xml:space="preserve">                    </w:t>
      </w:r>
      <w:proofErr w:type="gramStart"/>
      <w:r w:rsidRPr="00473734">
        <w:t>PesosNormal.get(</w:t>
      </w:r>
      <w:proofErr w:type="gramEnd"/>
      <w:r w:rsidRPr="00473734">
        <w:t>2).add((double) CA.get(2).get(x).intValue()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</w:t>
      </w:r>
      <w:r w:rsidRPr="00473734">
        <w:rPr>
          <w:lang w:val="es-ES"/>
        </w:rPr>
        <w:t>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Con_Ahorro, PesosNormal);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return</w:t>
      </w:r>
      <w:proofErr w:type="gramEnd"/>
      <w:r w:rsidRPr="00473734">
        <w:t xml:space="preserve"> PesosNosuperados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null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CrearListas(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PesosNormal.clear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PesosNosuperados.clear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0; i &lt; 3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PesosNormal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PesosNosuperados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VerificarNodosConRuta(HashMap&lt;String, ArrayList&lt;ArrayList&lt;Double&gt;&gt;&gt; matrizPuntos, int numeroProvedores, ArrayList&lt;Double&gt; Peso, ArrayList&lt;Double&gt; Volumen, String dia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r w:rsidRPr="00473734">
        <w:rPr>
          <w:lang w:val="es-ES"/>
        </w:rPr>
        <w:t xml:space="preserve">PesosNormal = </w:t>
      </w:r>
      <w:proofErr w:type="gramStart"/>
      <w:r w:rsidRPr="00473734">
        <w:rPr>
          <w:lang w:val="es-ES"/>
        </w:rPr>
        <w:t>matrizPuntos.get(</w:t>
      </w:r>
      <w:proofErr w:type="gramEnd"/>
      <w:r w:rsidRPr="00473734">
        <w:rPr>
          <w:lang w:val="es-ES"/>
        </w:rPr>
        <w:t>Nodos_Con_Ahorro);</w:t>
      </w: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r w:rsidRPr="00473734">
        <w:t>PesosNosuperados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boolean</w:t>
      </w:r>
      <w:proofErr w:type="gramEnd"/>
      <w:r w:rsidRPr="00473734">
        <w:t xml:space="preserve"> entre = true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nt</w:t>
      </w:r>
      <w:proofErr w:type="gramEnd"/>
      <w:r w:rsidRPr="00473734">
        <w:t xml:space="preserve"> count = -1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f</w:t>
      </w:r>
      <w:proofErr w:type="gramEnd"/>
      <w:r w:rsidRPr="00473734">
        <w:t xml:space="preserve"> (PesosNormal != null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if</w:t>
      </w:r>
      <w:proofErr w:type="gramEnd"/>
      <w:r w:rsidRPr="00473734">
        <w:t xml:space="preserve"> (PesosNormal.get(0).size() &gt; 0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i = 1; i &lt;= numeroProvedores; i++) {</w:t>
      </w:r>
    </w:p>
    <w:p w:rsidR="00473734" w:rsidRPr="00473734" w:rsidRDefault="00473734" w:rsidP="00473734"/>
    <w:p w:rsidR="00473734" w:rsidRPr="00473734" w:rsidRDefault="00473734" w:rsidP="00473734">
      <w:r w:rsidRPr="00473734">
        <w:lastRenderedPageBreak/>
        <w:t xml:space="preserve">                    </w:t>
      </w:r>
      <w:proofErr w:type="gramStart"/>
      <w:r w:rsidRPr="00473734">
        <w:t>for</w:t>
      </w:r>
      <w:proofErr w:type="gramEnd"/>
      <w:r w:rsidRPr="00473734">
        <w:t xml:space="preserve"> (int y = 0; y &lt; PesosNormal.get(0).size(); y++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if</w:t>
      </w:r>
      <w:proofErr w:type="gramEnd"/>
      <w:r w:rsidRPr="00473734">
        <w:t xml:space="preserve"> (PesosNormal.get(0).get(y).intValue() == i || PesosNormal.get(1).get(y).intValue() == i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entre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    } else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entre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entre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for</w:t>
      </w:r>
      <w:proofErr w:type="gramEnd"/>
      <w:r w:rsidRPr="00473734">
        <w:t xml:space="preserve"> (int z = 0; z &lt; datos.getNodosSuperanVehiculo().get(dia).size(); z++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if</w:t>
      </w:r>
      <w:proofErr w:type="gramEnd"/>
      <w:r w:rsidRPr="00473734">
        <w:t xml:space="preserve"> (datos.getNodosSuperanVehiculo().get(dia).get(z) == i) {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entre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        }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if</w:t>
      </w:r>
      <w:proofErr w:type="gramEnd"/>
      <w:r w:rsidRPr="00473734">
        <w:t xml:space="preserve"> (entre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PesosNosuperados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count</w:t>
      </w:r>
      <w:proofErr w:type="gramEnd"/>
      <w:r w:rsidRPr="00473734">
        <w:t xml:space="preserve"> += 1;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PesosNosuperados.get(</w:t>
      </w:r>
      <w:proofErr w:type="gramEnd"/>
      <w:r w:rsidRPr="00473734">
        <w:t>count).add((double) i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        </w:t>
      </w:r>
      <w:proofErr w:type="gramStart"/>
      <w:r w:rsidRPr="00473734">
        <w:rPr>
          <w:lang w:val="es-ES"/>
        </w:rPr>
        <w:t>PesosNosuperados.get(</w:t>
      </w:r>
      <w:proofErr w:type="gramEnd"/>
      <w:r w:rsidRPr="00473734">
        <w:rPr>
          <w:lang w:val="es-ES"/>
        </w:rPr>
        <w:t>count).add(Peso.get(i)); //Obtener el peso del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</w:t>
      </w:r>
      <w:proofErr w:type="gramStart"/>
      <w:r w:rsidRPr="00473734">
        <w:rPr>
          <w:lang w:val="es-ES"/>
        </w:rPr>
        <w:t>PesosNosuperados.get(</w:t>
      </w:r>
      <w:proofErr w:type="gramEnd"/>
      <w:r w:rsidRPr="00473734">
        <w:rPr>
          <w:lang w:val="es-ES"/>
        </w:rPr>
        <w:t>count).add(Volumen.get(i)); // OBtener el Volumen del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    //entre = false;  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/*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Cuando un nodo tiene </w:t>
      </w:r>
      <w:proofErr w:type="gramStart"/>
      <w:r w:rsidRPr="00473734">
        <w:rPr>
          <w:lang w:val="es-ES"/>
        </w:rPr>
        <w:t>mas</w:t>
      </w:r>
      <w:proofErr w:type="gramEnd"/>
      <w:r w:rsidRPr="00473734">
        <w:rPr>
          <w:lang w:val="es-ES"/>
        </w:rPr>
        <w:t xml:space="preserve"> un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*/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            Aux = </w:t>
      </w:r>
      <w:proofErr w:type="gramStart"/>
      <w:r w:rsidRPr="00473734">
        <w:rPr>
          <w:lang w:val="es-ES"/>
        </w:rPr>
        <w:t>VerificarCantidadNodos(</w:t>
      </w:r>
      <w:proofErr w:type="gramEnd"/>
      <w:r w:rsidRPr="00473734">
        <w:rPr>
          <w:lang w:val="es-ES"/>
        </w:rPr>
        <w:t>PesosNormal, numeroProvedores, Peso, Volumen); // solo queda un nodo</w:t>
      </w:r>
    </w:p>
    <w:p w:rsidR="00473734" w:rsidRPr="00473734" w:rsidRDefault="00473734" w:rsidP="00473734">
      <w:r w:rsidRPr="00473734">
        <w:rPr>
          <w:lang w:val="es-ES"/>
        </w:rPr>
        <w:t xml:space="preserve">                </w:t>
      </w:r>
      <w:proofErr w:type="gramStart"/>
      <w:r w:rsidRPr="00473734">
        <w:t>entre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z = 0; z &lt; Aux.size(); z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for</w:t>
      </w:r>
      <w:proofErr w:type="gramEnd"/>
      <w:r w:rsidRPr="00473734">
        <w:t xml:space="preserve"> (int i = 0; i &lt; PesosNormal.get(0).size(); i++) {</w:t>
      </w:r>
    </w:p>
    <w:p w:rsidR="00473734" w:rsidRPr="00473734" w:rsidRDefault="00473734" w:rsidP="00473734">
      <w:r w:rsidRPr="00473734">
        <w:t xml:space="preserve">                        System.out.println(Aux.get(z).get(0).intValue() + " == " + PesosNormal.get(0).get(i).intValue() + " 0 " + Aux.get(z).get(0).intValue() + " == " + PesosNormal.get(1).get(i).intValue());</w:t>
      </w:r>
    </w:p>
    <w:p w:rsidR="00473734" w:rsidRPr="00473734" w:rsidRDefault="00473734" w:rsidP="00473734">
      <w:r w:rsidRPr="00473734">
        <w:t xml:space="preserve">                        if (Aux.get(z).get(0).intValue() == PesosNormal.get(0).get(i).intValue() || Aux.get(z).get(0).intValue() == PesosNormal.get(1).get(i).intValue()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entre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    } else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entre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entre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for</w:t>
      </w:r>
      <w:proofErr w:type="gramEnd"/>
      <w:r w:rsidRPr="00473734">
        <w:t xml:space="preserve"> (int p = 0; p &lt; datos.getNodosSuperanVehiculo().get(dia).size(); p++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if</w:t>
      </w:r>
      <w:proofErr w:type="gramEnd"/>
      <w:r w:rsidRPr="00473734">
        <w:t xml:space="preserve"> (datos.getNodosSuperanVehiculo().get(dia).get(p) == Aux.get(z).get(0).intValue()) {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entre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        }</w:t>
      </w:r>
    </w:p>
    <w:p w:rsidR="00473734" w:rsidRPr="00473734" w:rsidRDefault="00473734" w:rsidP="00473734">
      <w:r w:rsidRPr="00473734">
        <w:t xml:space="preserve">                        }</w:t>
      </w:r>
    </w:p>
    <w:p w:rsidR="00473734" w:rsidRPr="00F374BC" w:rsidRDefault="00473734" w:rsidP="00473734">
      <w:pPr>
        <w:rPr>
          <w:lang w:val="es-CO"/>
        </w:rPr>
      </w:pPr>
      <w:r w:rsidRPr="00473734">
        <w:t xml:space="preserve">                        </w:t>
      </w:r>
      <w:proofErr w:type="gramStart"/>
      <w:r w:rsidRPr="00F374BC">
        <w:rPr>
          <w:lang w:val="es-CO"/>
        </w:rPr>
        <w:t>if</w:t>
      </w:r>
      <w:proofErr w:type="gramEnd"/>
      <w:r w:rsidRPr="00F374BC">
        <w:rPr>
          <w:lang w:val="es-CO"/>
        </w:rPr>
        <w:t xml:space="preserve"> (entre) {</w:t>
      </w:r>
    </w:p>
    <w:p w:rsidR="00473734" w:rsidRPr="00473734" w:rsidRDefault="00473734" w:rsidP="00473734">
      <w:pPr>
        <w:rPr>
          <w:lang w:val="es-ES"/>
        </w:rPr>
      </w:pPr>
      <w:r w:rsidRPr="00F374BC">
        <w:rPr>
          <w:lang w:val="es-CO"/>
        </w:rPr>
        <w:t xml:space="preserve">                            </w:t>
      </w:r>
      <w:proofErr w:type="gramStart"/>
      <w:r w:rsidRPr="00473734">
        <w:rPr>
          <w:lang w:val="es-ES"/>
        </w:rPr>
        <w:t>PesosNosuperados.add(</w:t>
      </w:r>
      <w:proofErr w:type="gramEnd"/>
      <w:r w:rsidRPr="00473734">
        <w:rPr>
          <w:lang w:val="es-ES"/>
        </w:rPr>
        <w:t>Aux.get(z)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Directos, PesosNosuperados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Con_Ahorro, PesosNormal);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r w:rsidRPr="00473734">
        <w:t>} else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count</w:t>
      </w:r>
      <w:proofErr w:type="gramEnd"/>
      <w:r w:rsidRPr="00473734">
        <w:t xml:space="preserve"> = -1;</w:t>
      </w:r>
    </w:p>
    <w:p w:rsidR="00473734" w:rsidRPr="00473734" w:rsidRDefault="00473734" w:rsidP="00473734">
      <w:r w:rsidRPr="00473734">
        <w:lastRenderedPageBreak/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i = 1; i &lt;= numeroProvedores; i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count</w:t>
      </w:r>
      <w:proofErr w:type="gramEnd"/>
      <w:r w:rsidRPr="00473734">
        <w:t xml:space="preserve"> += 1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count).add((double) i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</w:t>
      </w:r>
      <w:proofErr w:type="gramStart"/>
      <w:r w:rsidRPr="00473734">
        <w:rPr>
          <w:lang w:val="es-ES"/>
        </w:rPr>
        <w:t>PesosNosuperados.get(</w:t>
      </w:r>
      <w:proofErr w:type="gramEnd"/>
      <w:r w:rsidRPr="00473734">
        <w:rPr>
          <w:lang w:val="es-ES"/>
        </w:rPr>
        <w:t>count).add(Peso.get(i)); //Obtener el peso del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</w:t>
      </w:r>
      <w:proofErr w:type="gramStart"/>
      <w:r w:rsidRPr="00473734">
        <w:rPr>
          <w:lang w:val="es-ES"/>
        </w:rPr>
        <w:t>PesosNosuperados.get(</w:t>
      </w:r>
      <w:proofErr w:type="gramEnd"/>
      <w:r w:rsidRPr="00473734">
        <w:rPr>
          <w:lang w:val="es-ES"/>
        </w:rPr>
        <w:t>count).add(Volumen.get(i)); // OBtener el Volumen del punto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Directos, PesosNosuperados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datos.getMatrizPuntos(</w:t>
      </w:r>
      <w:proofErr w:type="gramEnd"/>
      <w:r w:rsidRPr="00473734">
        <w:rPr>
          <w:lang w:val="es-ES"/>
        </w:rPr>
        <w:t>).get(dia).put(Nodos_Con_Ahorro, PesosNormal);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r w:rsidRPr="00473734">
        <w:t>}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void ImprimirPuntos(ArrayList&lt;ArrayList&lt;Double&gt;&gt; CA, ArrayList&lt;ArrayList&lt;Double&gt;&gt; SinA, double[][] distancias,</w:t>
      </w:r>
    </w:p>
    <w:p w:rsidR="00473734" w:rsidRPr="00473734" w:rsidRDefault="00473734" w:rsidP="00473734">
      <w:r w:rsidRPr="00473734">
        <w:t xml:space="preserve">            ArrayList&lt;Double&gt; Peso, ArrayList&lt;Double&gt; Volumen, String dia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double</w:t>
      </w:r>
      <w:proofErr w:type="gramEnd"/>
      <w:r w:rsidRPr="00473734">
        <w:rPr>
          <w:lang w:val="es-ES"/>
        </w:rPr>
        <w:t xml:space="preserve"> resultadoSistemaPeso = 0.0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ouble</w:t>
      </w:r>
      <w:proofErr w:type="gramEnd"/>
      <w:r w:rsidRPr="00473734">
        <w:rPr>
          <w:lang w:val="es-ES"/>
        </w:rPr>
        <w:t xml:space="preserve"> resultadoSistemaDistancia = 0.0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ouble</w:t>
      </w:r>
      <w:proofErr w:type="gramEnd"/>
      <w:r w:rsidRPr="00473734">
        <w:rPr>
          <w:lang w:val="es-ES"/>
        </w:rPr>
        <w:t xml:space="preserve"> resultadosSistemaVolumen = 0.0;</w:t>
      </w: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proofErr w:type="gramStart"/>
      <w:r w:rsidRPr="00473734">
        <w:t>int</w:t>
      </w:r>
      <w:proofErr w:type="gramEnd"/>
      <w:r w:rsidRPr="00473734">
        <w:t xml:space="preserve"> count = 0;</w:t>
      </w:r>
    </w:p>
    <w:p w:rsidR="00473734" w:rsidRPr="00473734" w:rsidRDefault="00473734" w:rsidP="00473734">
      <w:r w:rsidRPr="00473734">
        <w:t xml:space="preserve">        PesosNormal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PesosNosuperados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f</w:t>
      </w:r>
      <w:proofErr w:type="gramEnd"/>
      <w:r w:rsidRPr="00473734">
        <w:t xml:space="preserve"> (CA.size() &gt; 0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i = 0; i &lt; CA.get(0).size(); i++) {</w:t>
      </w:r>
    </w:p>
    <w:p w:rsidR="00473734" w:rsidRPr="00473734" w:rsidRDefault="00473734" w:rsidP="00473734">
      <w:r w:rsidRPr="00473734">
        <w:t xml:space="preserve">//            </w:t>
      </w:r>
      <w:proofErr w:type="gramStart"/>
      <w:r w:rsidRPr="00473734">
        <w:t>PesosNormal.get(</w:t>
      </w:r>
      <w:proofErr w:type="gramEnd"/>
      <w:r w:rsidRPr="00473734">
        <w:t>i).addAll()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PesosNormal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PesosNormal.get(</w:t>
      </w:r>
      <w:proofErr w:type="gramEnd"/>
      <w:r w:rsidRPr="00473734">
        <w:t>i).add(CA.get(0).get(i)); // pos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PesosNormal.get(</w:t>
      </w:r>
      <w:proofErr w:type="gramEnd"/>
      <w:r w:rsidRPr="00473734">
        <w:t>i).add(CA.get(1).get(i)); // pos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PesosNormal.get(</w:t>
      </w:r>
      <w:proofErr w:type="gramEnd"/>
      <w:r w:rsidRPr="00473734">
        <w:t>i).add(CA.get(2).get(i)); // ahorro</w:t>
      </w:r>
    </w:p>
    <w:p w:rsidR="00473734" w:rsidRPr="00473734" w:rsidRDefault="00473734" w:rsidP="00473734">
      <w:r w:rsidRPr="00473734">
        <w:lastRenderedPageBreak/>
        <w:t xml:space="preserve">                PesosNormal.get(i).add(CalcularPesoImprimir(Peso.get(CA.get(0).get(i).intValue()), Peso.get(CA.get(1).get(i).intValue()), 0));</w:t>
      </w:r>
    </w:p>
    <w:p w:rsidR="00473734" w:rsidRPr="00473734" w:rsidRDefault="00473734" w:rsidP="00473734">
      <w:r w:rsidRPr="00473734">
        <w:t xml:space="preserve">                PesosNormal.get(i).add(CalcularVolumenImprimir(Volumen.get(CA.get(0).get(i).intValue()), Volumen.get(CA.get(1).get(i).intValue()), 0));</w:t>
      </w:r>
    </w:p>
    <w:p w:rsidR="00473734" w:rsidRPr="00473734" w:rsidRDefault="00473734" w:rsidP="00473734">
      <w:r w:rsidRPr="00473734">
        <w:t xml:space="preserve">                PesosNormal.get(i).add(CalcularDistancia(distancias, CA.get(0).get(i).intValue(), CA.get(1).get(i).intValue()) + retornarDistanciaCero(CA.get(1).get(i).intValue()));</w:t>
      </w:r>
    </w:p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f</w:t>
      </w:r>
      <w:proofErr w:type="gramEnd"/>
      <w:r w:rsidRPr="00473734">
        <w:t xml:space="preserve"> (SinA.size() &gt; 0) {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boolean</w:t>
      </w:r>
      <w:proofErr w:type="gramEnd"/>
      <w:r w:rsidRPr="00473734">
        <w:t xml:space="preserve"> entre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i = 0; i &lt; SinA.size(); i++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entre</w:t>
      </w:r>
      <w:proofErr w:type="gramEnd"/>
      <w:r w:rsidRPr="00473734">
        <w:t xml:space="preserve"> = true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z = 0; z &lt; datos.getNodosSuperanVehiculo().get(dia).size(); z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datos.getNodosSuperanVehiculo().get(dia).get(z) == SinA.get(i).get(0).intValue()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entre</w:t>
      </w:r>
      <w:proofErr w:type="gramEnd"/>
      <w:r w:rsidRPr="00473734">
        <w:t xml:space="preserve"> = false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break</w:t>
      </w:r>
      <w:proofErr w:type="gramEnd"/>
      <w:r w:rsidRPr="00473734">
        <w:t>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if</w:t>
      </w:r>
      <w:proofErr w:type="gramEnd"/>
      <w:r w:rsidRPr="00473734">
        <w:t xml:space="preserve"> (entre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count).add(SinA.get(i).get(0)); // pos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count).add(SinA.get(i).get(1)); // peso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count).add(SinA.get(i).get(2)); // volumen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PesosNosuperados.get(</w:t>
      </w:r>
      <w:proofErr w:type="gramEnd"/>
      <w:r w:rsidRPr="00473734">
        <w:t>count).add(CalcularDistancia(distancias, PesosNosuperados.get(count).get(0).intValue(), Integer.parseInt("0"))); // distancia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count</w:t>
      </w:r>
      <w:proofErr w:type="gramEnd"/>
      <w:r w:rsidRPr="00473734">
        <w:t xml:space="preserve"> += 1;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/>
    <w:p w:rsidR="00473734" w:rsidRPr="00473734" w:rsidRDefault="00473734" w:rsidP="00473734">
      <w:r w:rsidRPr="00473734">
        <w:lastRenderedPageBreak/>
        <w:t xml:space="preserve">        </w:t>
      </w:r>
      <w:proofErr w:type="gramStart"/>
      <w:r w:rsidRPr="00473734">
        <w:t>datos.getImprimirNodos(</w:t>
      </w:r>
      <w:proofErr w:type="gramEnd"/>
      <w:r w:rsidRPr="00473734">
        <w:t>).get(dia).put(Nodos_Con_Ahorro, PesosNormal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datos.getImprimirNodos(</w:t>
      </w:r>
      <w:proofErr w:type="gramEnd"/>
      <w:r w:rsidRPr="00473734">
        <w:rPr>
          <w:lang w:val="es-ES"/>
        </w:rPr>
        <w:t>).get(dia).put(Nodos_Directos, PesosNosuperados);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0; i &lt; datos.getImprimirNodos().get(dia).get(Nodos_Con_Ahorro).size()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ystem.out.println(</w:t>
      </w:r>
      <w:proofErr w:type="gramEnd"/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" Posicion</w:t>
      </w:r>
      <w:proofErr w:type="gramEnd"/>
      <w:r w:rsidRPr="00473734">
        <w:t xml:space="preserve"> " + datos.getImprimirNodos().get(dia).get(Nodos_Con_Ahorro).get(i).get(0).intValue()</w:t>
      </w:r>
    </w:p>
    <w:p w:rsidR="00473734" w:rsidRPr="00473734" w:rsidRDefault="00473734" w:rsidP="00473734">
      <w:r w:rsidRPr="00473734">
        <w:t xml:space="preserve">                    + </w:t>
      </w:r>
      <w:proofErr w:type="gramStart"/>
      <w:r w:rsidRPr="00473734">
        <w:t>" a</w:t>
      </w:r>
      <w:proofErr w:type="gramEnd"/>
      <w:r w:rsidRPr="00473734">
        <w:t xml:space="preserve"> " + datos.getImprimirNodos().get(dia).get(Nodos_Con_Ahorro).get(i).get(1).intValue()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    </w:t>
      </w:r>
      <w:r w:rsidRPr="00473734">
        <w:rPr>
          <w:lang w:val="es-ES"/>
        </w:rPr>
        <w:t xml:space="preserve">+ " Ahorro Nodos: " + </w:t>
      </w:r>
      <w:proofErr w:type="gramStart"/>
      <w:r w:rsidRPr="00473734">
        <w:rPr>
          <w:lang w:val="es-ES"/>
        </w:rPr>
        <w:t>datos.getImprimirNodos(</w:t>
      </w:r>
      <w:proofErr w:type="gramEnd"/>
      <w:r w:rsidRPr="00473734">
        <w:rPr>
          <w:lang w:val="es-ES"/>
        </w:rPr>
        <w:t>).get(dia).get(Nodos_Con_Ahorro).get(i).get(2)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+ " Peso Nodos: " + </w:t>
      </w:r>
      <w:proofErr w:type="gramStart"/>
      <w:r w:rsidRPr="00473734">
        <w:rPr>
          <w:lang w:val="es-ES"/>
        </w:rPr>
        <w:t>datos.getImprimirNodos(</w:t>
      </w:r>
      <w:proofErr w:type="gramEnd"/>
      <w:r w:rsidRPr="00473734">
        <w:rPr>
          <w:lang w:val="es-ES"/>
        </w:rPr>
        <w:t>).get(dia).get(Nodos_Con_Ahorro).get(i).get(3).intValue()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+ " Volumen Nodos: " + </w:t>
      </w:r>
      <w:proofErr w:type="gramStart"/>
      <w:r w:rsidRPr="00473734">
        <w:rPr>
          <w:lang w:val="es-ES"/>
        </w:rPr>
        <w:t>datos.getImprimirNodos(</w:t>
      </w:r>
      <w:proofErr w:type="gramEnd"/>
      <w:r w:rsidRPr="00473734">
        <w:rPr>
          <w:lang w:val="es-ES"/>
        </w:rPr>
        <w:t>).get(dia).get(Nodos_Con_Ahorro).get(i).get(4).intValue()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    + " Distancia Nodos: " + </w:t>
      </w:r>
      <w:proofErr w:type="gramStart"/>
      <w:r w:rsidRPr="00473734">
        <w:rPr>
          <w:lang w:val="es-ES"/>
        </w:rPr>
        <w:t>datos.getImprimirNodos(</w:t>
      </w:r>
      <w:proofErr w:type="gramEnd"/>
      <w:r w:rsidRPr="00473734">
        <w:rPr>
          <w:lang w:val="es-ES"/>
        </w:rPr>
        <w:t>).get(dia).get(Nodos_Con_Ahorro).get(i).get(5).intValue()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resultadoSistemaPeso</w:t>
      </w:r>
      <w:proofErr w:type="gramEnd"/>
      <w:r w:rsidRPr="00473734">
        <w:rPr>
          <w:lang w:val="es-ES"/>
        </w:rPr>
        <w:t xml:space="preserve"> += datos.getImprimirNodos().get(dia).get(Nodos_Con_Ahorro).get(i).get(3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</w:t>
      </w:r>
      <w:proofErr w:type="gramStart"/>
      <w:r w:rsidRPr="00473734">
        <w:rPr>
          <w:lang w:val="es-ES"/>
        </w:rPr>
        <w:t>resultadoSistemaDistancia</w:t>
      </w:r>
      <w:proofErr w:type="gramEnd"/>
      <w:r w:rsidRPr="00473734">
        <w:rPr>
          <w:lang w:val="es-ES"/>
        </w:rPr>
        <w:t xml:space="preserve"> += datos.getImprimirNodos().get(dia).get(Nodos_Con_Ahorro).get(i).get(5);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resultadosSistemaVolumen</w:t>
      </w:r>
      <w:proofErr w:type="gramEnd"/>
      <w:r w:rsidRPr="00473734">
        <w:t xml:space="preserve"> += datos.getImprimirNodos().get(dia).get(Nodos_Con_Ahorro).get(i).get(4);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0; i &lt; datos.getImprimirNodos().get(dia).get(Nodos_Directos).size()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System.out.println(</w:t>
      </w:r>
      <w:proofErr w:type="gramEnd"/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" Posici</w:t>
      </w:r>
      <w:r w:rsidRPr="00473734">
        <w:t>ó</w:t>
      </w:r>
      <w:r w:rsidRPr="00473734">
        <w:t>n</w:t>
      </w:r>
      <w:proofErr w:type="gramEnd"/>
      <w:r w:rsidRPr="00473734">
        <w:t xml:space="preserve"> Directa " + datos.getImprimirNodos().get(dia).get(Nodos_Directos).get(i).get(0).intValue()</w:t>
      </w:r>
    </w:p>
    <w:p w:rsidR="00473734" w:rsidRPr="00473734" w:rsidRDefault="00473734" w:rsidP="00473734">
      <w:r w:rsidRPr="00473734">
        <w:t xml:space="preserve">                    + </w:t>
      </w:r>
      <w:proofErr w:type="gramStart"/>
      <w:r w:rsidRPr="00473734">
        <w:t>" a</w:t>
      </w:r>
      <w:proofErr w:type="gramEnd"/>
      <w:r w:rsidRPr="00473734">
        <w:t xml:space="preserve"> posici</w:t>
      </w:r>
      <w:r w:rsidRPr="00473734">
        <w:t>ó</w:t>
      </w:r>
      <w:r w:rsidRPr="00473734">
        <w:t>n 0 "</w:t>
      </w:r>
    </w:p>
    <w:p w:rsidR="00473734" w:rsidRPr="00473734" w:rsidRDefault="00473734" w:rsidP="00473734">
      <w:r w:rsidRPr="00473734">
        <w:t xml:space="preserve">                    + </w:t>
      </w:r>
      <w:proofErr w:type="gramStart"/>
      <w:r w:rsidRPr="00473734">
        <w:t>" Peso</w:t>
      </w:r>
      <w:proofErr w:type="gramEnd"/>
      <w:r w:rsidRPr="00473734">
        <w:t xml:space="preserve"> Nodo: " + datos.getImprimirNodos().get(dia).get(Nodos_Directos).get(i).get(1).intValue()</w:t>
      </w:r>
    </w:p>
    <w:p w:rsidR="00473734" w:rsidRPr="00473734" w:rsidRDefault="00473734" w:rsidP="00473734">
      <w:r w:rsidRPr="00473734">
        <w:lastRenderedPageBreak/>
        <w:t xml:space="preserve">                    + </w:t>
      </w:r>
      <w:proofErr w:type="gramStart"/>
      <w:r w:rsidRPr="00473734">
        <w:t>" Volumen</w:t>
      </w:r>
      <w:proofErr w:type="gramEnd"/>
      <w:r w:rsidRPr="00473734">
        <w:t xml:space="preserve"> Nodos: " + datos.getImprimirNodos().get(dia).get(Nodos_Directos).get(i).get(2).intValue()</w:t>
      </w:r>
    </w:p>
    <w:p w:rsidR="00473734" w:rsidRPr="00473734" w:rsidRDefault="00473734" w:rsidP="00473734">
      <w:r w:rsidRPr="00473734">
        <w:t xml:space="preserve">                    + </w:t>
      </w:r>
      <w:proofErr w:type="gramStart"/>
      <w:r w:rsidRPr="00473734">
        <w:t>" Distancia</w:t>
      </w:r>
      <w:proofErr w:type="gramEnd"/>
      <w:r w:rsidRPr="00473734">
        <w:t xml:space="preserve"> Nodos: " + datos.getImprimirNodos().get(dia).get(Nodos_Directos).get(i).get(3).intValue()</w:t>
      </w:r>
    </w:p>
    <w:p w:rsidR="00473734" w:rsidRPr="00473734" w:rsidRDefault="00473734" w:rsidP="00473734">
      <w:r w:rsidRPr="00473734">
        <w:t xml:space="preserve">            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sultadoSistemaPeso</w:t>
      </w:r>
      <w:proofErr w:type="gramEnd"/>
      <w:r w:rsidRPr="00473734">
        <w:t xml:space="preserve"> += datos.getImprimirNodos().get(dia).get(Nodos_Directos).get(i).get(1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sultadoSistemaDistancia</w:t>
      </w:r>
      <w:proofErr w:type="gramEnd"/>
      <w:r w:rsidRPr="00473734">
        <w:t xml:space="preserve"> += datos.getImprimirNodos().get(dia).get(Nodos_Directos).get(i).get(3);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resultadosSistemaVolumen</w:t>
      </w:r>
      <w:proofErr w:type="gramEnd"/>
      <w:r w:rsidRPr="00473734">
        <w:t xml:space="preserve"> += datos.getImprimirNodos().get(dia).get(Nodos_Directos).get(i).get(2)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r w:rsidRPr="00473734">
        <w:rPr>
          <w:lang w:val="es-ES"/>
        </w:rPr>
        <w:t>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atos.getCargaTotalSistema(</w:t>
      </w:r>
      <w:proofErr w:type="gramEnd"/>
      <w:r w:rsidRPr="00473734">
        <w:rPr>
          <w:lang w:val="es-ES"/>
        </w:rPr>
        <w:t>).put(Constantes.Constantes.PesoTotalSistema, resultadoSistemaPeso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atos.getCargaTotalSistema(</w:t>
      </w:r>
      <w:proofErr w:type="gramEnd"/>
      <w:r w:rsidRPr="00473734">
        <w:rPr>
          <w:lang w:val="es-ES"/>
        </w:rPr>
        <w:t>).put(Constantes.Constantes.DistanciaTOtalSistema, resultadoSistemaDistancia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datos.getCargaTotalSistema(</w:t>
      </w:r>
      <w:proofErr w:type="gramEnd"/>
      <w:r w:rsidRPr="00473734">
        <w:rPr>
          <w:lang w:val="es-ES"/>
        </w:rPr>
        <w:t>).put(Constantes.Constantes.VolumenTotalSistema, resultadosSistemaVolumen);</w:t>
      </w:r>
    </w:p>
    <w:p w:rsidR="00473734" w:rsidRPr="00473734" w:rsidRDefault="00473734" w:rsidP="00473734">
      <w:r w:rsidRPr="00473734">
        <w:rPr>
          <w:lang w:val="es-ES"/>
        </w:rPr>
        <w:t xml:space="preserve">    </w:t>
      </w:r>
      <w:r w:rsidRPr="00473734">
        <w:t>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double CalcularPesoImprimir(double PuntoX, double PuntoY, double CapVehiculo) {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double</w:t>
      </w:r>
      <w:proofErr w:type="gramEnd"/>
      <w:r w:rsidRPr="00473734">
        <w:t xml:space="preserve"> resul = 0;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resul</w:t>
      </w:r>
      <w:proofErr w:type="gramEnd"/>
      <w:r w:rsidRPr="00473734">
        <w:rPr>
          <w:lang w:val="es-ES"/>
        </w:rPr>
        <w:t xml:space="preserve"> = PuntoX + PuntoY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turn</w:t>
      </w:r>
      <w:proofErr w:type="gramEnd"/>
      <w:r w:rsidRPr="00473734">
        <w:rPr>
          <w:lang w:val="es-ES"/>
        </w:rPr>
        <w:t xml:space="preserve"> resul;</w:t>
      </w:r>
    </w:p>
    <w:p w:rsidR="00473734" w:rsidRPr="00473734" w:rsidRDefault="00473734" w:rsidP="00473734">
      <w:r w:rsidRPr="00473734">
        <w:rPr>
          <w:lang w:val="es-ES"/>
        </w:rPr>
        <w:t xml:space="preserve">    </w:t>
      </w:r>
      <w:r w:rsidRPr="00473734">
        <w:t>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@Override</w:t>
      </w:r>
    </w:p>
    <w:p w:rsidR="00473734" w:rsidRPr="00473734" w:rsidRDefault="00473734" w:rsidP="00473734">
      <w:r w:rsidRPr="00473734">
        <w:t xml:space="preserve">    </w:t>
      </w:r>
      <w:proofErr w:type="gramStart"/>
      <w:r w:rsidRPr="00473734">
        <w:t>public</w:t>
      </w:r>
      <w:proofErr w:type="gramEnd"/>
      <w:r w:rsidRPr="00473734">
        <w:t xml:space="preserve"> double CalcularVolumenImprimir(double PuntoX, double PuntoY, double CapVolumen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</w:t>
      </w:r>
      <w:proofErr w:type="gramStart"/>
      <w:r w:rsidRPr="00473734">
        <w:rPr>
          <w:lang w:val="es-ES"/>
        </w:rPr>
        <w:t>double</w:t>
      </w:r>
      <w:proofErr w:type="gramEnd"/>
      <w:r w:rsidRPr="00473734">
        <w:rPr>
          <w:lang w:val="es-ES"/>
        </w:rPr>
        <w:t xml:space="preserve"> resul = 0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sul</w:t>
      </w:r>
      <w:proofErr w:type="gramEnd"/>
      <w:r w:rsidRPr="00473734">
        <w:rPr>
          <w:lang w:val="es-ES"/>
        </w:rPr>
        <w:t xml:space="preserve"> = PuntoX + PuntoY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turn</w:t>
      </w:r>
      <w:proofErr w:type="gramEnd"/>
      <w:r w:rsidRPr="00473734">
        <w:rPr>
          <w:lang w:val="es-ES"/>
        </w:rPr>
        <w:t xml:space="preserve"> resul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@Override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</w:t>
      </w:r>
      <w:proofErr w:type="gramStart"/>
      <w:r w:rsidRPr="00473734">
        <w:rPr>
          <w:lang w:val="es-ES"/>
        </w:rPr>
        <w:t>public</w:t>
      </w:r>
      <w:proofErr w:type="gramEnd"/>
      <w:r w:rsidRPr="00473734">
        <w:rPr>
          <w:lang w:val="es-ES"/>
        </w:rPr>
        <w:t xml:space="preserve"> double CalcularDistancia(double[][] distancia, int PuntoX, int PuntoY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nt</w:t>
      </w:r>
      <w:proofErr w:type="gramEnd"/>
      <w:r w:rsidRPr="00473734">
        <w:rPr>
          <w:lang w:val="es-ES"/>
        </w:rPr>
        <w:t xml:space="preserve"> I = (int) PuntoX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int</w:t>
      </w:r>
      <w:proofErr w:type="gramEnd"/>
      <w:r w:rsidRPr="00473734">
        <w:rPr>
          <w:lang w:val="es-ES"/>
        </w:rPr>
        <w:t xml:space="preserve"> J = (int) PuntoY;</w:t>
      </w:r>
    </w:p>
    <w:p w:rsidR="00473734" w:rsidRPr="00473734" w:rsidRDefault="00473734" w:rsidP="00473734">
      <w:r w:rsidRPr="00473734">
        <w:rPr>
          <w:lang w:val="es-ES"/>
        </w:rPr>
        <w:t xml:space="preserve">        </w:t>
      </w:r>
      <w:proofErr w:type="gramStart"/>
      <w:r w:rsidRPr="00473734">
        <w:t>return</w:t>
      </w:r>
      <w:proofErr w:type="gramEnd"/>
      <w:r w:rsidRPr="00473734">
        <w:t xml:space="preserve"> distancia[I][J];</w:t>
      </w:r>
    </w:p>
    <w:p w:rsidR="00473734" w:rsidRPr="00473734" w:rsidRDefault="00473734" w:rsidP="00473734">
      <w:r w:rsidRPr="00473734">
        <w:t xml:space="preserve">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</w:t>
      </w:r>
      <w:proofErr w:type="gramStart"/>
      <w:r w:rsidRPr="00473734">
        <w:t>private</w:t>
      </w:r>
      <w:proofErr w:type="gramEnd"/>
      <w:r w:rsidRPr="00473734">
        <w:t xml:space="preserve"> ArrayList&lt;ArrayList&lt;Double&gt;&gt; VerificarCantidadNodos(ArrayList&lt;ArrayList&lt;Double&gt;&gt; PesosNormall, int numeroProvedores, ArrayList&lt;Double&gt; Peso, ArrayList&lt;Double&gt; Volumen) {</w:t>
      </w:r>
    </w:p>
    <w:p w:rsidR="00473734" w:rsidRPr="00473734" w:rsidRDefault="00473734" w:rsidP="00473734">
      <w:r w:rsidRPr="00473734">
        <w:t xml:space="preserve">        ArrayList&lt;Integer&gt; countX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ArrayList&lt;Integer&gt; countY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ArrayList&lt;ArrayList&lt;Double&gt;&gt; directo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ArrayList&lt;ArrayList&lt;Double&gt;&gt; auxV = new ArrayList&lt;</w:t>
      </w:r>
      <w:proofErr w:type="gramStart"/>
      <w:r w:rsidRPr="00473734">
        <w:t>&gt;(</w:t>
      </w:r>
      <w:proofErr w:type="gramEnd"/>
      <w:r w:rsidRPr="00473734">
        <w:t>)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0; i &lt; 3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auxV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int</w:t>
      </w:r>
      <w:proofErr w:type="gramEnd"/>
      <w:r w:rsidRPr="00473734">
        <w:t xml:space="preserve"> contar = -1;</w:t>
      </w:r>
    </w:p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i = 1; i &lt;= numeroProvedores; i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for</w:t>
      </w:r>
      <w:proofErr w:type="gramEnd"/>
      <w:r w:rsidRPr="00473734">
        <w:t xml:space="preserve"> (int y = 0; y &lt; PesosNormall.get(0).size(); y++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if</w:t>
      </w:r>
      <w:proofErr w:type="gramEnd"/>
      <w:r w:rsidRPr="00473734">
        <w:t xml:space="preserve"> (PesosNormall.get(0).get(y).intValue() == i) {</w:t>
      </w:r>
    </w:p>
    <w:p w:rsidR="00473734" w:rsidRPr="00473734" w:rsidRDefault="00473734" w:rsidP="00473734">
      <w:r w:rsidRPr="00473734">
        <w:t xml:space="preserve">                    countX.add(y);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if</w:t>
      </w:r>
      <w:proofErr w:type="gramEnd"/>
      <w:r w:rsidRPr="00473734">
        <w:t xml:space="preserve"> (PesosNormall.get(1).get(y).intValue() == i) {</w:t>
      </w:r>
    </w:p>
    <w:p w:rsidR="00473734" w:rsidRPr="00473734" w:rsidRDefault="00473734" w:rsidP="00473734">
      <w:r w:rsidRPr="00473734">
        <w:t xml:space="preserve">                    countY.add(y);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}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if</w:t>
      </w:r>
      <w:proofErr w:type="gramEnd"/>
      <w:r w:rsidRPr="00473734">
        <w:t xml:space="preserve"> (countX.size() &gt; 1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double</w:t>
      </w:r>
      <w:proofErr w:type="gramEnd"/>
      <w:r w:rsidRPr="00473734">
        <w:t xml:space="preserve"> result = 0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int</w:t>
      </w:r>
      <w:proofErr w:type="gramEnd"/>
      <w:r w:rsidRPr="00473734">
        <w:t xml:space="preserve"> pos = 0;</w:t>
      </w:r>
    </w:p>
    <w:p w:rsidR="00473734" w:rsidRPr="00473734" w:rsidRDefault="00473734" w:rsidP="00473734">
      <w:r w:rsidRPr="00473734">
        <w:lastRenderedPageBreak/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b = 0; b &lt; countX.size(); b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b == 0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result</w:t>
      </w:r>
      <w:proofErr w:type="gramEnd"/>
      <w:r w:rsidRPr="00473734">
        <w:t xml:space="preserve"> = PesosNormall.get(2).get(countX.get(b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pos</w:t>
      </w:r>
      <w:proofErr w:type="gramEnd"/>
      <w:r w:rsidRPr="00473734">
        <w:t xml:space="preserve"> = b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PesosNormall.get(2).get(countX.get(b)) &gt; result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result</w:t>
      </w:r>
      <w:proofErr w:type="gramEnd"/>
      <w:r w:rsidRPr="00473734">
        <w:t xml:space="preserve"> = PesosNormall.get(2).get(countX.get(b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pos</w:t>
      </w:r>
      <w:proofErr w:type="gramEnd"/>
      <w:r w:rsidRPr="00473734">
        <w:t xml:space="preserve"> = countX.get(b)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b = 0; b &lt; countX.size(); b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b != pos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add(</w:t>
      </w:r>
      <w:proofErr w:type="gramEnd"/>
      <w:r w:rsidRPr="00473734">
        <w:t>new ArrayList&lt;&gt;());</w:t>
      </w:r>
    </w:p>
    <w:p w:rsidR="00473734" w:rsidRPr="00F374BC" w:rsidRDefault="00473734" w:rsidP="00473734">
      <w:r w:rsidRPr="00473734">
        <w:t xml:space="preserve">                        </w:t>
      </w:r>
      <w:proofErr w:type="gramStart"/>
      <w:r w:rsidRPr="00F374BC">
        <w:t>contar</w:t>
      </w:r>
      <w:proofErr w:type="gramEnd"/>
      <w:r w:rsidRPr="00F374BC">
        <w:t xml:space="preserve"> += 1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get(</w:t>
      </w:r>
      <w:proofErr w:type="gramEnd"/>
      <w:r w:rsidRPr="00473734">
        <w:t>contar).add(PesosNormall.get(1).get(countX.get(b)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get(</w:t>
      </w:r>
      <w:proofErr w:type="gramEnd"/>
      <w:r w:rsidRPr="00473734">
        <w:t>contar).add(Peso.get(PesosNormall.get(1).get(countX.get(b)).intValue()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get(</w:t>
      </w:r>
      <w:proofErr w:type="gramEnd"/>
      <w:r w:rsidRPr="00473734">
        <w:t>contar).add(Volumen.get(PesosNormall.get(1).get(countX.get(b)).intValue()))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b = 0; b &lt; countX.size(); b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b != pos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for</w:t>
      </w:r>
      <w:proofErr w:type="gramEnd"/>
      <w:r w:rsidRPr="00473734">
        <w:t xml:space="preserve"> (int z = 0; z &lt; 3; z++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PesosNormall.get(</w:t>
      </w:r>
      <w:proofErr w:type="gramEnd"/>
      <w:r w:rsidRPr="00473734">
        <w:t>z).set(countX.get(b), 0.0);</w:t>
      </w:r>
    </w:p>
    <w:p w:rsidR="00473734" w:rsidRPr="00473734" w:rsidRDefault="00473734" w:rsidP="00473734">
      <w:r w:rsidRPr="00473734">
        <w:t xml:space="preserve">                            // </w:t>
      </w:r>
      <w:proofErr w:type="gramStart"/>
      <w:r w:rsidRPr="00473734">
        <w:t>auxV.get(</w:t>
      </w:r>
      <w:proofErr w:type="gramEnd"/>
      <w:r w:rsidRPr="00473734">
        <w:t>z).add(PesosNormall.get(z).get(pos));</w:t>
      </w:r>
    </w:p>
    <w:p w:rsidR="00473734" w:rsidRPr="00F374BC" w:rsidRDefault="00473734" w:rsidP="00473734">
      <w:r w:rsidRPr="00473734">
        <w:t xml:space="preserve">                        </w:t>
      </w:r>
      <w:r w:rsidRPr="00F374BC">
        <w:t>}</w:t>
      </w:r>
    </w:p>
    <w:p w:rsidR="00473734" w:rsidRPr="00F374BC" w:rsidRDefault="00473734" w:rsidP="00473734">
      <w:r w:rsidRPr="00F374BC">
        <w:t xml:space="preserve">                    }</w:t>
      </w:r>
    </w:p>
    <w:p w:rsidR="00473734" w:rsidRPr="00F374BC" w:rsidRDefault="00473734" w:rsidP="00473734">
      <w:r w:rsidRPr="00F374BC">
        <w:t xml:space="preserve">                }</w:t>
      </w:r>
    </w:p>
    <w:p w:rsidR="00473734" w:rsidRPr="00F374BC" w:rsidRDefault="00473734" w:rsidP="00473734">
      <w:r w:rsidRPr="00F374BC">
        <w:t xml:space="preserve">            }</w:t>
      </w:r>
    </w:p>
    <w:p w:rsidR="00473734" w:rsidRPr="00F374BC" w:rsidRDefault="00473734" w:rsidP="00473734">
      <w:r w:rsidRPr="00F374BC">
        <w:t xml:space="preserve">            </w:t>
      </w:r>
      <w:proofErr w:type="gramStart"/>
      <w:r w:rsidRPr="00F374BC">
        <w:t>if</w:t>
      </w:r>
      <w:proofErr w:type="gramEnd"/>
      <w:r w:rsidRPr="00F374BC">
        <w:t xml:space="preserve"> (countY.size() &gt; 1)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double</w:t>
      </w:r>
      <w:proofErr w:type="gramEnd"/>
      <w:r w:rsidRPr="00473734">
        <w:t xml:space="preserve"> result = 0;</w:t>
      </w:r>
    </w:p>
    <w:p w:rsidR="00473734" w:rsidRPr="00473734" w:rsidRDefault="00473734" w:rsidP="00473734">
      <w:r w:rsidRPr="00473734">
        <w:lastRenderedPageBreak/>
        <w:t xml:space="preserve">                </w:t>
      </w:r>
      <w:proofErr w:type="gramStart"/>
      <w:r w:rsidRPr="00473734">
        <w:t>int</w:t>
      </w:r>
      <w:proofErr w:type="gramEnd"/>
      <w:r w:rsidRPr="00473734">
        <w:t xml:space="preserve"> pos = 0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b = 0; b &lt; countY.size(); b++) {</w:t>
      </w:r>
    </w:p>
    <w:p w:rsidR="00473734" w:rsidRPr="00F374BC" w:rsidRDefault="00473734" w:rsidP="00473734">
      <w:r w:rsidRPr="00473734">
        <w:t xml:space="preserve">                    </w:t>
      </w:r>
      <w:proofErr w:type="gramStart"/>
      <w:r w:rsidRPr="00F374BC">
        <w:t>if</w:t>
      </w:r>
      <w:proofErr w:type="gramEnd"/>
      <w:r w:rsidRPr="00F374BC">
        <w:t xml:space="preserve"> (b == 0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result</w:t>
      </w:r>
      <w:proofErr w:type="gramEnd"/>
      <w:r w:rsidRPr="00473734">
        <w:t xml:space="preserve"> = PesosNormall.get(2).get(countY.get(b));</w:t>
      </w:r>
    </w:p>
    <w:p w:rsidR="00473734" w:rsidRPr="00F374BC" w:rsidRDefault="00473734" w:rsidP="00473734">
      <w:r w:rsidRPr="00473734">
        <w:t xml:space="preserve">                        </w:t>
      </w:r>
      <w:proofErr w:type="gramStart"/>
      <w:r w:rsidRPr="00F374BC">
        <w:t>pos</w:t>
      </w:r>
      <w:proofErr w:type="gramEnd"/>
      <w:r w:rsidRPr="00F374BC">
        <w:t xml:space="preserve"> = countY.get(b)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PesosNormall.get(2).get(countY.get(b)) &gt; result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result</w:t>
      </w:r>
      <w:proofErr w:type="gramEnd"/>
      <w:r w:rsidRPr="00473734">
        <w:t xml:space="preserve"> = PesosNormall.get(2).get(countY.get(b));</w:t>
      </w:r>
    </w:p>
    <w:p w:rsidR="00473734" w:rsidRPr="00F374BC" w:rsidRDefault="00473734" w:rsidP="00473734">
      <w:r w:rsidRPr="00473734">
        <w:t xml:space="preserve">                        </w:t>
      </w:r>
      <w:proofErr w:type="gramStart"/>
      <w:r w:rsidRPr="00F374BC">
        <w:t>pos</w:t>
      </w:r>
      <w:proofErr w:type="gramEnd"/>
      <w:r w:rsidRPr="00F374BC">
        <w:t xml:space="preserve"> = countY.get(b);</w:t>
      </w:r>
    </w:p>
    <w:p w:rsidR="00473734" w:rsidRPr="00F374BC" w:rsidRDefault="00473734" w:rsidP="00473734">
      <w:r w:rsidRPr="00F374BC">
        <w:t xml:space="preserve">                    }</w:t>
      </w:r>
    </w:p>
    <w:p w:rsidR="00473734" w:rsidRPr="00F374BC" w:rsidRDefault="00473734" w:rsidP="00473734">
      <w:r w:rsidRPr="00F374BC">
        <w:t xml:space="preserve">                }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b = 0; b &lt; countY.size(); b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countY.get(b).intValue() != pos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add(</w:t>
      </w:r>
      <w:proofErr w:type="gramEnd"/>
      <w:r w:rsidRPr="00473734">
        <w:t>new ArrayList&lt;&gt;(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contar</w:t>
      </w:r>
      <w:proofErr w:type="gramEnd"/>
      <w:r w:rsidRPr="00473734">
        <w:t xml:space="preserve"> += 1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get(</w:t>
      </w:r>
      <w:proofErr w:type="gramEnd"/>
      <w:r w:rsidRPr="00473734">
        <w:t>contar).add(PesosNormall.get(0).get(countY.get(b)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get(</w:t>
      </w:r>
      <w:proofErr w:type="gramEnd"/>
      <w:r w:rsidRPr="00473734">
        <w:t>contar).add(Peso.get(PesosNormall.get(0).get(countY.get(b)).intValue()));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directo.get(</w:t>
      </w:r>
      <w:proofErr w:type="gramEnd"/>
      <w:r w:rsidRPr="00473734">
        <w:t>contar).add(Volumen.get(PesosNormall.get(0).get(countY.get(b)).intValue()));</w:t>
      </w:r>
    </w:p>
    <w:p w:rsidR="00473734" w:rsidRPr="00473734" w:rsidRDefault="00473734" w:rsidP="00473734">
      <w:r w:rsidRPr="00473734">
        <w:t xml:space="preserve">                    }</w:t>
      </w:r>
    </w:p>
    <w:p w:rsidR="00473734" w:rsidRPr="00473734" w:rsidRDefault="00473734" w:rsidP="00473734">
      <w:r w:rsidRPr="00473734">
        <w:t xml:space="preserve">                }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for</w:t>
      </w:r>
      <w:proofErr w:type="gramEnd"/>
      <w:r w:rsidRPr="00473734">
        <w:t xml:space="preserve"> (int b = 0; b &lt; countY.size(); b++) {</w:t>
      </w:r>
    </w:p>
    <w:p w:rsidR="00473734" w:rsidRPr="00473734" w:rsidRDefault="00473734" w:rsidP="00473734">
      <w:r w:rsidRPr="00473734">
        <w:t xml:space="preserve">                    </w:t>
      </w:r>
      <w:proofErr w:type="gramStart"/>
      <w:r w:rsidRPr="00473734">
        <w:t>if</w:t>
      </w:r>
      <w:proofErr w:type="gramEnd"/>
      <w:r w:rsidRPr="00473734">
        <w:t xml:space="preserve"> (countY.get(b).intValue() != pos) {</w:t>
      </w:r>
    </w:p>
    <w:p w:rsidR="00473734" w:rsidRPr="00473734" w:rsidRDefault="00473734" w:rsidP="00473734">
      <w:r w:rsidRPr="00473734">
        <w:t xml:space="preserve">                        </w:t>
      </w:r>
      <w:proofErr w:type="gramStart"/>
      <w:r w:rsidRPr="00473734">
        <w:t>for</w:t>
      </w:r>
      <w:proofErr w:type="gramEnd"/>
      <w:r w:rsidRPr="00473734">
        <w:t xml:space="preserve"> (int z = 0; z &lt; 3; z++) {</w:t>
      </w:r>
    </w:p>
    <w:p w:rsidR="00473734" w:rsidRPr="00473734" w:rsidRDefault="00473734" w:rsidP="00473734">
      <w:r w:rsidRPr="00473734">
        <w:t xml:space="preserve">                            </w:t>
      </w:r>
      <w:proofErr w:type="gramStart"/>
      <w:r w:rsidRPr="00473734">
        <w:t>PesosNormall.get(</w:t>
      </w:r>
      <w:proofErr w:type="gramEnd"/>
      <w:r w:rsidRPr="00473734">
        <w:t>z).set(countY.get(b), 0.0);</w:t>
      </w:r>
    </w:p>
    <w:p w:rsidR="00473734" w:rsidRPr="00473734" w:rsidRDefault="00473734" w:rsidP="00473734">
      <w:r w:rsidRPr="00473734">
        <w:t xml:space="preserve">                            // </w:t>
      </w:r>
      <w:proofErr w:type="gramStart"/>
      <w:r w:rsidRPr="00473734">
        <w:t>auxV.get(</w:t>
      </w:r>
      <w:proofErr w:type="gramEnd"/>
      <w:r w:rsidRPr="00473734">
        <w:t>z).add(PesosNormall.get(z).get(pos));</w:t>
      </w:r>
    </w:p>
    <w:p w:rsidR="00473734" w:rsidRPr="00F374BC" w:rsidRDefault="00473734" w:rsidP="00473734">
      <w:r w:rsidRPr="00473734">
        <w:t xml:space="preserve">                        </w:t>
      </w:r>
      <w:r w:rsidRPr="00F374BC">
        <w:t>}</w:t>
      </w:r>
    </w:p>
    <w:p w:rsidR="00473734" w:rsidRPr="00F374BC" w:rsidRDefault="00473734" w:rsidP="00473734">
      <w:r w:rsidRPr="00F374BC">
        <w:t xml:space="preserve">                    }</w:t>
      </w:r>
    </w:p>
    <w:p w:rsidR="00473734" w:rsidRPr="00F374BC" w:rsidRDefault="00473734" w:rsidP="00473734">
      <w:r w:rsidRPr="00F374BC">
        <w:t xml:space="preserve">                }</w:t>
      </w:r>
    </w:p>
    <w:p w:rsidR="00473734" w:rsidRPr="00F374BC" w:rsidRDefault="00473734" w:rsidP="00473734"/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countX</w:t>
      </w:r>
      <w:proofErr w:type="gramEnd"/>
      <w:r w:rsidRPr="00473734">
        <w:t xml:space="preserve"> = new ArrayList&lt;&gt;();</w:t>
      </w:r>
    </w:p>
    <w:p w:rsidR="00473734" w:rsidRPr="00473734" w:rsidRDefault="00473734" w:rsidP="00473734">
      <w:r w:rsidRPr="00473734">
        <w:lastRenderedPageBreak/>
        <w:t xml:space="preserve">                </w:t>
      </w:r>
      <w:proofErr w:type="gramStart"/>
      <w:r w:rsidRPr="00473734">
        <w:t>countY</w:t>
      </w:r>
      <w:proofErr w:type="gramEnd"/>
      <w:r w:rsidRPr="00473734">
        <w:t xml:space="preserve"> = new ArrayList&lt;&gt;();</w:t>
      </w:r>
    </w:p>
    <w:p w:rsidR="00473734" w:rsidRPr="00473734" w:rsidRDefault="00473734" w:rsidP="00473734">
      <w:r w:rsidRPr="00473734">
        <w:t xml:space="preserve">            } else {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countX</w:t>
      </w:r>
      <w:proofErr w:type="gramEnd"/>
      <w:r w:rsidRPr="00473734">
        <w:t xml:space="preserve"> = new ArrayList&lt;&gt;();</w:t>
      </w:r>
    </w:p>
    <w:p w:rsidR="00473734" w:rsidRPr="00473734" w:rsidRDefault="00473734" w:rsidP="00473734">
      <w:r w:rsidRPr="00473734">
        <w:t xml:space="preserve">                </w:t>
      </w:r>
      <w:proofErr w:type="gramStart"/>
      <w:r w:rsidRPr="00473734">
        <w:t>countY</w:t>
      </w:r>
      <w:proofErr w:type="gramEnd"/>
      <w:r w:rsidRPr="00473734">
        <w:t xml:space="preserve"> = new ArrayList&lt;&gt;();</w:t>
      </w:r>
    </w:p>
    <w:p w:rsidR="00473734" w:rsidRPr="00F374BC" w:rsidRDefault="00473734" w:rsidP="00473734">
      <w:r w:rsidRPr="00473734">
        <w:t xml:space="preserve">            </w:t>
      </w:r>
      <w:r w:rsidRPr="00F374BC">
        <w:t>}</w:t>
      </w:r>
    </w:p>
    <w:p w:rsidR="00473734" w:rsidRPr="00F374BC" w:rsidRDefault="00473734" w:rsidP="00473734">
      <w:r w:rsidRPr="00F374BC">
        <w:t xml:space="preserve">        }</w:t>
      </w:r>
    </w:p>
    <w:p w:rsidR="00473734" w:rsidRPr="00F374BC" w:rsidRDefault="00473734" w:rsidP="00473734"/>
    <w:p w:rsidR="00473734" w:rsidRPr="00F374BC" w:rsidRDefault="00473734" w:rsidP="00473734">
      <w:r w:rsidRPr="00F374BC">
        <w:t xml:space="preserve">        </w:t>
      </w:r>
      <w:proofErr w:type="gramStart"/>
      <w:r w:rsidRPr="00F374BC">
        <w:t>for</w:t>
      </w:r>
      <w:proofErr w:type="gramEnd"/>
      <w:r w:rsidRPr="00F374BC">
        <w:t xml:space="preserve"> (int y = 0; y &lt; PesosNormall.get(0).size(); y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if</w:t>
      </w:r>
      <w:proofErr w:type="gramEnd"/>
      <w:r w:rsidRPr="00473734">
        <w:t xml:space="preserve"> (PesosNormall.get(0).get(y) == 0.0 || PesosNormall.get(1).get(y) == 0.0 || PesosNormall.get(2).get(y) == 0.0) {</w:t>
      </w:r>
    </w:p>
    <w:p w:rsidR="00473734" w:rsidRPr="00F374BC" w:rsidRDefault="00473734" w:rsidP="00473734">
      <w:r w:rsidRPr="00473734">
        <w:t xml:space="preserve">                </w:t>
      </w:r>
      <w:proofErr w:type="gramStart"/>
      <w:r w:rsidRPr="00F374BC">
        <w:t>PesosNormall.get(</w:t>
      </w:r>
      <w:proofErr w:type="gramEnd"/>
      <w:r w:rsidRPr="00F374BC">
        <w:t>0).remove(y);</w:t>
      </w:r>
    </w:p>
    <w:p w:rsidR="00473734" w:rsidRPr="00F374BC" w:rsidRDefault="00473734" w:rsidP="00473734">
      <w:r w:rsidRPr="00F374BC">
        <w:t xml:space="preserve">                </w:t>
      </w:r>
      <w:proofErr w:type="gramStart"/>
      <w:r w:rsidRPr="00F374BC">
        <w:t>PesosNormall.get(</w:t>
      </w:r>
      <w:proofErr w:type="gramEnd"/>
      <w:r w:rsidRPr="00F374BC">
        <w:t>1).remove(y);</w:t>
      </w:r>
    </w:p>
    <w:p w:rsidR="00473734" w:rsidRPr="00F374BC" w:rsidRDefault="00473734" w:rsidP="00473734">
      <w:r w:rsidRPr="00F374BC">
        <w:t xml:space="preserve">                </w:t>
      </w:r>
      <w:proofErr w:type="gramStart"/>
      <w:r w:rsidRPr="00F374BC">
        <w:t>PesosNormall.get(</w:t>
      </w:r>
      <w:proofErr w:type="gramEnd"/>
      <w:r w:rsidRPr="00F374BC">
        <w:t>2).remove(y);</w:t>
      </w:r>
    </w:p>
    <w:p w:rsidR="00473734" w:rsidRPr="00F374BC" w:rsidRDefault="00473734" w:rsidP="00473734">
      <w:r w:rsidRPr="00F374BC">
        <w:t xml:space="preserve">                y = 0;</w:t>
      </w:r>
    </w:p>
    <w:p w:rsidR="00473734" w:rsidRPr="00F374BC" w:rsidRDefault="00473734" w:rsidP="00473734">
      <w:r w:rsidRPr="00F374BC">
        <w:t xml:space="preserve">            }</w:t>
      </w:r>
    </w:p>
    <w:p w:rsidR="00473734" w:rsidRPr="00473734" w:rsidRDefault="00473734" w:rsidP="00473734">
      <w:r w:rsidRPr="00473734">
        <w:t xml:space="preserve">        }</w:t>
      </w:r>
    </w:p>
    <w:p w:rsidR="00473734" w:rsidRPr="00473734" w:rsidRDefault="00473734" w:rsidP="00473734"/>
    <w:p w:rsidR="00473734" w:rsidRPr="00473734" w:rsidRDefault="00473734" w:rsidP="00473734">
      <w:r w:rsidRPr="00473734">
        <w:t xml:space="preserve">        </w:t>
      </w:r>
      <w:proofErr w:type="gramStart"/>
      <w:r w:rsidRPr="00473734">
        <w:t>for</w:t>
      </w:r>
      <w:proofErr w:type="gramEnd"/>
      <w:r w:rsidRPr="00473734">
        <w:t xml:space="preserve"> (int y = 0; y &lt; PesosNormall.get(0).size(); y++) {</w:t>
      </w:r>
    </w:p>
    <w:p w:rsidR="00473734" w:rsidRPr="00473734" w:rsidRDefault="00473734" w:rsidP="00473734">
      <w:r w:rsidRPr="00473734">
        <w:t xml:space="preserve">            </w:t>
      </w:r>
      <w:proofErr w:type="gramStart"/>
      <w:r w:rsidRPr="00473734">
        <w:t>if</w:t>
      </w:r>
      <w:proofErr w:type="gramEnd"/>
      <w:r w:rsidRPr="00473734">
        <w:t xml:space="preserve"> (PesosNormall.get(0).get(y) == 0.0 || PesosNormall.get(1).get(y) == 0.0 || PesosNormall.get(2).get(y) == 0.0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</w:t>
      </w:r>
      <w:proofErr w:type="gramStart"/>
      <w:r w:rsidRPr="00473734">
        <w:rPr>
          <w:lang w:val="es-ES"/>
        </w:rPr>
        <w:t>PesosNormall.get(</w:t>
      </w:r>
      <w:proofErr w:type="gramEnd"/>
      <w:r w:rsidRPr="00473734">
        <w:rPr>
          <w:lang w:val="es-ES"/>
        </w:rPr>
        <w:t>0).remove(y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PesosNormall.get(</w:t>
      </w:r>
      <w:proofErr w:type="gramEnd"/>
      <w:r w:rsidRPr="00473734">
        <w:rPr>
          <w:lang w:val="es-ES"/>
        </w:rPr>
        <w:t>1).remove(y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</w:t>
      </w:r>
      <w:proofErr w:type="gramStart"/>
      <w:r w:rsidRPr="00473734">
        <w:rPr>
          <w:lang w:val="es-ES"/>
        </w:rPr>
        <w:t>PesosNormall.get(</w:t>
      </w:r>
      <w:proofErr w:type="gramEnd"/>
      <w:r w:rsidRPr="00473734">
        <w:rPr>
          <w:lang w:val="es-ES"/>
        </w:rPr>
        <w:t>2).remove(y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y = 0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for</w:t>
      </w:r>
      <w:proofErr w:type="gramEnd"/>
      <w:r w:rsidRPr="00473734">
        <w:rPr>
          <w:lang w:val="es-ES"/>
        </w:rPr>
        <w:t xml:space="preserve"> (int y = 0; y &lt; directo.size(); y++) {</w:t>
      </w:r>
    </w:p>
    <w:p w:rsidR="00473734" w:rsidRPr="00473734" w:rsidRDefault="00473734" w:rsidP="00473734">
      <w:r w:rsidRPr="00473734">
        <w:rPr>
          <w:lang w:val="es-ES"/>
        </w:rPr>
        <w:t xml:space="preserve">            </w:t>
      </w:r>
      <w:proofErr w:type="gramStart"/>
      <w:r w:rsidRPr="00473734">
        <w:t>if</w:t>
      </w:r>
      <w:proofErr w:type="gramEnd"/>
      <w:r w:rsidRPr="00473734">
        <w:t xml:space="preserve"> (directo.get(y).get(0) == 0.0) {</w:t>
      </w:r>
    </w:p>
    <w:p w:rsidR="00473734" w:rsidRPr="00473734" w:rsidRDefault="00473734" w:rsidP="00473734">
      <w:pPr>
        <w:rPr>
          <w:lang w:val="es-ES"/>
        </w:rPr>
      </w:pPr>
      <w:r w:rsidRPr="00473734">
        <w:t xml:space="preserve">                </w:t>
      </w:r>
      <w:proofErr w:type="gramStart"/>
      <w:r w:rsidRPr="00473734">
        <w:rPr>
          <w:lang w:val="es-ES"/>
        </w:rPr>
        <w:t>directo.remove(</w:t>
      </w:r>
      <w:proofErr w:type="gramEnd"/>
      <w:r w:rsidRPr="00473734">
        <w:rPr>
          <w:lang w:val="es-ES"/>
        </w:rPr>
        <w:t>y)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    y = 0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    }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lastRenderedPageBreak/>
        <w:t xml:space="preserve">    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PesosNormal = PesosNormall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turn</w:t>
      </w:r>
      <w:proofErr w:type="gramEnd"/>
      <w:r w:rsidRPr="00473734">
        <w:rPr>
          <w:lang w:val="es-ES"/>
        </w:rPr>
        <w:t xml:space="preserve"> directo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}</w:t>
      </w:r>
    </w:p>
    <w:p w:rsidR="00473734" w:rsidRPr="00473734" w:rsidRDefault="00473734" w:rsidP="00473734">
      <w:pPr>
        <w:rPr>
          <w:lang w:val="es-ES"/>
        </w:rPr>
      </w:pP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</w:t>
      </w:r>
      <w:proofErr w:type="gramStart"/>
      <w:r w:rsidRPr="00473734">
        <w:rPr>
          <w:lang w:val="es-ES"/>
        </w:rPr>
        <w:t>public</w:t>
      </w:r>
      <w:proofErr w:type="gramEnd"/>
      <w:r w:rsidRPr="00473734">
        <w:rPr>
          <w:lang w:val="es-ES"/>
        </w:rPr>
        <w:t xml:space="preserve"> double retornarDistanciaCero(int pos) {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    </w:t>
      </w:r>
      <w:proofErr w:type="gramStart"/>
      <w:r w:rsidRPr="00473734">
        <w:rPr>
          <w:lang w:val="es-ES"/>
        </w:rPr>
        <w:t>return</w:t>
      </w:r>
      <w:proofErr w:type="gramEnd"/>
      <w:r w:rsidRPr="00473734">
        <w:rPr>
          <w:lang w:val="es-ES"/>
        </w:rPr>
        <w:t xml:space="preserve"> datos.getDistancias()[0][pos];</w:t>
      </w:r>
    </w:p>
    <w:p w:rsidR="00473734" w:rsidRPr="00473734" w:rsidRDefault="00473734" w:rsidP="00473734">
      <w:pPr>
        <w:rPr>
          <w:lang w:val="es-ES"/>
        </w:rPr>
      </w:pPr>
      <w:r w:rsidRPr="00473734">
        <w:rPr>
          <w:lang w:val="es-ES"/>
        </w:rPr>
        <w:t xml:space="preserve">    }</w:t>
      </w:r>
    </w:p>
    <w:p w:rsidR="0027184E" w:rsidRDefault="00473734" w:rsidP="00473734">
      <w:pPr>
        <w:rPr>
          <w:lang w:val="es-ES"/>
        </w:rPr>
      </w:pPr>
      <w:r w:rsidRPr="00473734">
        <w:rPr>
          <w:lang w:val="es-ES"/>
        </w:rPr>
        <w:t>}</w:t>
      </w:r>
    </w:p>
    <w:p w:rsidR="00710F8D" w:rsidRPr="001D6060" w:rsidRDefault="00710F8D" w:rsidP="001D6060">
      <w:pPr>
        <w:rPr>
          <w:lang w:val="es-ES"/>
        </w:rPr>
      </w:pPr>
    </w:p>
    <w:p w:rsidR="00551E4F" w:rsidRDefault="00551E4F" w:rsidP="003C5692">
      <w:pPr>
        <w:jc w:val="both"/>
        <w:rPr>
          <w:lang w:val="es-ES"/>
        </w:rPr>
      </w:pPr>
    </w:p>
    <w:p w:rsidR="00551E4F" w:rsidRDefault="00551E4F" w:rsidP="003C5692">
      <w:pPr>
        <w:jc w:val="both"/>
        <w:rPr>
          <w:lang w:val="es-ES"/>
        </w:rPr>
      </w:pPr>
    </w:p>
    <w:p w:rsidR="00551E4F" w:rsidRDefault="00551E4F" w:rsidP="003C5692">
      <w:pPr>
        <w:jc w:val="both"/>
        <w:rPr>
          <w:lang w:val="es-ES"/>
        </w:rPr>
      </w:pPr>
    </w:p>
    <w:p w:rsidR="008B7D4A" w:rsidRDefault="008B7D4A" w:rsidP="003C5692">
      <w:pPr>
        <w:jc w:val="both"/>
        <w:rPr>
          <w:lang w:val="es-ES"/>
        </w:rPr>
      </w:pPr>
    </w:p>
    <w:p w:rsidR="008B7D4A" w:rsidRDefault="008B7D4A" w:rsidP="003C5692">
      <w:pPr>
        <w:jc w:val="both"/>
        <w:rPr>
          <w:lang w:val="es-ES"/>
        </w:rPr>
      </w:pPr>
    </w:p>
    <w:p w:rsidR="008B7D4A" w:rsidRPr="00D42FEE" w:rsidRDefault="008B7D4A" w:rsidP="003C5692">
      <w:pPr>
        <w:jc w:val="both"/>
        <w:rPr>
          <w:lang w:val="es-ES"/>
        </w:rPr>
      </w:pPr>
      <w:r>
        <w:rPr>
          <w:lang w:val="es-ES"/>
        </w:rPr>
        <w:t xml:space="preserve"> </w:t>
      </w:r>
    </w:p>
    <w:sectPr w:rsidR="008B7D4A" w:rsidRPr="00D42FEE" w:rsidSect="00BA5FC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jQ1NjI1MjYxtjRX0lEKTi0uzszPAykwqgUAYWsr9iwAAAA="/>
  </w:docVars>
  <w:rsids>
    <w:rsidRoot w:val="00D42FEE"/>
    <w:rsid w:val="0002244E"/>
    <w:rsid w:val="00057F0C"/>
    <w:rsid w:val="00083A1C"/>
    <w:rsid w:val="001C49D6"/>
    <w:rsid w:val="001D6060"/>
    <w:rsid w:val="0024618C"/>
    <w:rsid w:val="0027184E"/>
    <w:rsid w:val="003C5692"/>
    <w:rsid w:val="00473734"/>
    <w:rsid w:val="00502298"/>
    <w:rsid w:val="00551E4F"/>
    <w:rsid w:val="00583C42"/>
    <w:rsid w:val="00662B10"/>
    <w:rsid w:val="006B5A42"/>
    <w:rsid w:val="00710F8D"/>
    <w:rsid w:val="007930A7"/>
    <w:rsid w:val="007F7982"/>
    <w:rsid w:val="008B7D4A"/>
    <w:rsid w:val="008E4153"/>
    <w:rsid w:val="00994B22"/>
    <w:rsid w:val="009C546E"/>
    <w:rsid w:val="009C6EA2"/>
    <w:rsid w:val="009D351F"/>
    <w:rsid w:val="00AF1D86"/>
    <w:rsid w:val="00B20EA1"/>
    <w:rsid w:val="00B269E5"/>
    <w:rsid w:val="00B545D5"/>
    <w:rsid w:val="00BA5FCB"/>
    <w:rsid w:val="00CD6D64"/>
    <w:rsid w:val="00CE10A4"/>
    <w:rsid w:val="00D42FEE"/>
    <w:rsid w:val="00D811EA"/>
    <w:rsid w:val="00EA2656"/>
    <w:rsid w:val="00F34237"/>
    <w:rsid w:val="00F374BC"/>
    <w:rsid w:val="00F6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DAECF51A-8C96-4691-A5A0-9E6732563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="Times New Roman" w:cs="Times New Roman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uesto">
    <w:name w:val="Title"/>
    <w:basedOn w:val="Normal"/>
    <w:next w:val="Normal"/>
    <w:link w:val="PuestoCar"/>
    <w:uiPriority w:val="10"/>
    <w:qFormat/>
    <w:rsid w:val="00551E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551E4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7</Pages>
  <Words>5550</Words>
  <Characters>30529</Characters>
  <Application>Microsoft Office Word</Application>
  <DocSecurity>0</DocSecurity>
  <Lines>254</Lines>
  <Paragraphs>7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Felipe Bermeo Losada</dc:creator>
  <cp:keywords/>
  <dc:description/>
  <cp:lastModifiedBy>Cesar David Chacon Diaz</cp:lastModifiedBy>
  <cp:revision>4</cp:revision>
  <dcterms:created xsi:type="dcterms:W3CDTF">2019-12-03T13:50:00Z</dcterms:created>
  <dcterms:modified xsi:type="dcterms:W3CDTF">2019-12-03T13:55:00Z</dcterms:modified>
</cp:coreProperties>
</file>